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62246" w14:textId="77777777" w:rsidR="00587C4B" w:rsidRPr="00181B70" w:rsidRDefault="00091AC1">
      <w:pPr>
        <w:pStyle w:val="a3"/>
        <w:tabs>
          <w:tab w:val="left" w:pos="6603"/>
          <w:tab w:val="left" w:pos="8465"/>
          <w:tab w:val="left" w:pos="9435"/>
          <w:tab w:val="left" w:pos="10402"/>
        </w:tabs>
        <w:spacing w:before="118" w:after="55"/>
        <w:ind w:left="99"/>
        <w:jc w:val="center"/>
        <w:rPr>
          <w:rFonts w:ascii="Times New Roman" w:hAnsi="Times New Roman" w:cs="Times New Roman"/>
          <w:lang w:eastAsia="zh-TW"/>
        </w:rPr>
      </w:pPr>
      <w:r w:rsidRPr="00091AC1">
        <w:rPr>
          <w:rFonts w:cs="Times New Roman" w:hint="eastAsia"/>
          <w:b/>
          <w:sz w:val="24"/>
          <w:szCs w:val="24"/>
          <w:lang w:eastAsia="zh-TW"/>
        </w:rPr>
        <w:t>※申請資料表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[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表</w:t>
      </w:r>
      <w:r w:rsidR="00195629" w:rsidRPr="008E57EA">
        <w:rPr>
          <w:rFonts w:ascii="Times New Roman" w:hAnsi="Times New Roman" w:cs="Times New Roman"/>
          <w:b/>
          <w:sz w:val="24"/>
          <w:szCs w:val="24"/>
          <w:lang w:eastAsia="zh-TW"/>
        </w:rPr>
        <w:t>1]</w:t>
      </w:r>
      <w:r w:rsidR="00EC0022" w:rsidRPr="00181B70">
        <w:rPr>
          <w:rFonts w:ascii="Times New Roman" w:eastAsia="Calibri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申請日期：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年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月</w:t>
      </w:r>
      <w:r w:rsidR="00EC0022" w:rsidRPr="00181B70">
        <w:rPr>
          <w:rFonts w:ascii="Times New Roman" w:hAnsi="Times New Roman" w:cs="Times New Roman"/>
          <w:lang w:eastAsia="zh-TW"/>
        </w:rPr>
        <w:tab/>
      </w:r>
      <w:r w:rsidR="00EC0022" w:rsidRPr="00181B70">
        <w:rPr>
          <w:rFonts w:ascii="Times New Roman" w:hAnsi="Times New Roman" w:cs="Times New Roman"/>
          <w:lang w:eastAsia="zh-TW"/>
        </w:rPr>
        <w:t>日</w:t>
      </w:r>
    </w:p>
    <w:tbl>
      <w:tblPr>
        <w:tblStyle w:val="TableNormal1"/>
        <w:tblW w:w="5000" w:type="pct"/>
        <w:tblBorders>
          <w:top w:val="thickThinMediumGap" w:sz="9" w:space="0" w:color="000000"/>
          <w:left w:val="thickThinMediumGap" w:sz="9" w:space="0" w:color="000000"/>
          <w:bottom w:val="thickThinMediumGap" w:sz="9" w:space="0" w:color="000000"/>
          <w:right w:val="thickThinMediumGap" w:sz="9" w:space="0" w:color="000000"/>
          <w:insideH w:val="thickThinMediumGap" w:sz="9" w:space="0" w:color="000000"/>
          <w:insideV w:val="thickThinMediumGap" w:sz="9" w:space="0" w:color="000000"/>
        </w:tblBorders>
        <w:tblLook w:val="01E0" w:firstRow="1" w:lastRow="1" w:firstColumn="1" w:lastColumn="1" w:noHBand="0" w:noVBand="0"/>
      </w:tblPr>
      <w:tblGrid>
        <w:gridCol w:w="525"/>
        <w:gridCol w:w="987"/>
        <w:gridCol w:w="1151"/>
        <w:gridCol w:w="1378"/>
        <w:gridCol w:w="9"/>
        <w:gridCol w:w="1153"/>
        <w:gridCol w:w="225"/>
        <w:gridCol w:w="199"/>
        <w:gridCol w:w="11"/>
        <w:gridCol w:w="1168"/>
        <w:gridCol w:w="129"/>
        <w:gridCol w:w="24"/>
        <w:gridCol w:w="1144"/>
        <w:gridCol w:w="79"/>
        <w:gridCol w:w="9"/>
        <w:gridCol w:w="1376"/>
        <w:gridCol w:w="1372"/>
      </w:tblGrid>
      <w:tr w:rsidR="00E859CA" w:rsidRPr="00981290" w14:paraId="0AAB1A67" w14:textId="77777777" w:rsidTr="00C6582F">
        <w:trPr>
          <w:trHeight w:val="414"/>
        </w:trPr>
        <w:tc>
          <w:tcPr>
            <w:tcW w:w="691" w:type="pct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AEDBB4F" w14:textId="77777777" w:rsidR="002C1DD9" w:rsidRPr="00B40F72" w:rsidRDefault="00D537E7" w:rsidP="00535B74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申請單位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D37A468" w14:textId="77777777" w:rsidR="002C1DD9" w:rsidRPr="00B40F72" w:rsidRDefault="002C1DD9" w:rsidP="001B73D3">
            <w:pPr>
              <w:pStyle w:val="TableParagrap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學校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機構名稱：</w:t>
            </w:r>
          </w:p>
        </w:tc>
      </w:tr>
      <w:tr w:rsidR="00E859CA" w:rsidRPr="00981290" w14:paraId="6F4B2D3C" w14:textId="77777777" w:rsidTr="00C6582F">
        <w:trPr>
          <w:trHeight w:val="414"/>
        </w:trPr>
        <w:tc>
          <w:tcPr>
            <w:tcW w:w="691" w:type="pct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209531" w14:textId="77777777" w:rsidR="002C1DD9" w:rsidRPr="00B40F72" w:rsidRDefault="002C1DD9" w:rsidP="00535B74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</w:rPr>
            </w:pP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086659" w14:textId="77777777" w:rsidR="002C1DD9" w:rsidRPr="00B40F72" w:rsidRDefault="002C1DD9" w:rsidP="001B73D3">
            <w:pPr>
              <w:pStyle w:val="TableParagrap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就讀系所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任職單位名稱：</w:t>
            </w:r>
          </w:p>
        </w:tc>
      </w:tr>
      <w:tr w:rsidR="00DF4A3F" w:rsidRPr="00981290" w14:paraId="2B4DC2E3" w14:textId="77777777" w:rsidTr="00C6582F">
        <w:trPr>
          <w:trHeight w:val="485"/>
        </w:trPr>
        <w:tc>
          <w:tcPr>
            <w:tcW w:w="691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2134CE3" w14:textId="77777777" w:rsidR="00A403E7" w:rsidRPr="003926CB" w:rsidRDefault="003926CB" w:rsidP="003926CB">
            <w:pPr>
              <w:pStyle w:val="TableParagraph"/>
              <w:spacing w:before="3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  <w:lang w:eastAsia="zh-TW"/>
              </w:rPr>
            </w:pPr>
            <w:r w:rsidRPr="003926CB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教授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姓名</w:t>
            </w:r>
          </w:p>
        </w:tc>
        <w:tc>
          <w:tcPr>
            <w:tcW w:w="1886" w:type="pct"/>
            <w:gridSpan w:val="7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9795E22" w14:textId="77777777" w:rsidR="00A403E7" w:rsidRPr="00B40F72" w:rsidRDefault="00A403E7" w:rsidP="00A403E7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04" w:type="pct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01D04A3" w14:textId="77777777" w:rsidR="00A403E7" w:rsidRPr="00B40F72" w:rsidRDefault="00A403E7" w:rsidP="00A403E7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聯絡電話</w:t>
            </w:r>
          </w:p>
        </w:tc>
        <w:tc>
          <w:tcPr>
            <w:tcW w:w="1819" w:type="pct"/>
            <w:gridSpan w:val="5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6447A33A" w14:textId="77777777" w:rsidR="00A403E7" w:rsidRPr="00B40F72" w:rsidRDefault="00A403E7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DF4A3F" w:rsidRPr="00981290" w14:paraId="314EFB7F" w14:textId="77777777" w:rsidTr="00C6582F">
        <w:trPr>
          <w:trHeight w:val="551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13A37A2" w14:textId="77777777" w:rsidR="00A403E7" w:rsidRPr="00D067F7" w:rsidRDefault="003926CB" w:rsidP="00535B74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教授</w:t>
            </w:r>
            <w:r w:rsidR="00A403E7"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信箱</w:t>
            </w:r>
          </w:p>
        </w:tc>
        <w:tc>
          <w:tcPr>
            <w:tcW w:w="1881" w:type="pct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</w:tcPr>
          <w:p w14:paraId="11753266" w14:textId="77777777" w:rsidR="00A403E7" w:rsidRPr="00D067F7" w:rsidRDefault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  <w:tc>
          <w:tcPr>
            <w:tcW w:w="609" w:type="pct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81B1FC9" w14:textId="77777777" w:rsidR="00A403E7" w:rsidRPr="00D067F7" w:rsidRDefault="00A403E7" w:rsidP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畫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編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號</w:t>
            </w:r>
          </w:p>
        </w:tc>
        <w:tc>
          <w:tcPr>
            <w:tcW w:w="1819" w:type="pct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239F4CB8" w14:textId="77777777" w:rsidR="00A403E7" w:rsidRPr="00D067F7" w:rsidRDefault="00A403E7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</w:tr>
      <w:tr w:rsidR="00E859CA" w:rsidRPr="00981290" w14:paraId="2346FB55" w14:textId="77777777" w:rsidTr="00C6582F">
        <w:trPr>
          <w:trHeight w:val="558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E130A02" w14:textId="77777777" w:rsidR="00DA0ED6" w:rsidRPr="00D067F7" w:rsidRDefault="00A403E7" w:rsidP="00535B74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計畫名稱</w:t>
            </w: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B73C484" w14:textId="77777777" w:rsidR="00DA0ED6" w:rsidRPr="00D067F7" w:rsidRDefault="00DA0ED6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</w:p>
        </w:tc>
      </w:tr>
      <w:tr w:rsidR="00E859CA" w:rsidRPr="00981290" w14:paraId="0C3FF64E" w14:textId="77777777" w:rsidTr="00C6582F">
        <w:trPr>
          <w:trHeight w:val="552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524BD9F" w14:textId="77777777" w:rsidR="00587C4B" w:rsidRPr="00D067F7" w:rsidRDefault="00EC0022" w:rsidP="00B21810">
            <w:pPr>
              <w:pStyle w:val="TableParagraph"/>
              <w:spacing w:before="38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畫執行期間</w:t>
            </w: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D8B837C" w14:textId="77777777" w:rsidR="00587C4B" w:rsidRPr="00D067F7" w:rsidRDefault="00EC0022" w:rsidP="00B21810">
            <w:pPr>
              <w:pStyle w:val="TableParagraph"/>
              <w:tabs>
                <w:tab w:val="left" w:pos="2453"/>
                <w:tab w:val="left" w:pos="3967"/>
                <w:tab w:val="left" w:pos="5722"/>
                <w:tab w:val="left" w:pos="7121"/>
                <w:tab w:val="left" w:pos="8525"/>
              </w:tabs>
              <w:spacing w:before="38"/>
              <w:ind w:left="1054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年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月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日至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年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月</w:t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ab/>
            </w:r>
            <w:r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</w:rPr>
              <w:t>日</w:t>
            </w:r>
          </w:p>
        </w:tc>
      </w:tr>
      <w:tr w:rsidR="00E859CA" w:rsidRPr="000E633F" w14:paraId="54EEEB6F" w14:textId="77777777" w:rsidTr="00C6582F">
        <w:trPr>
          <w:trHeight w:val="927"/>
        </w:trPr>
        <w:tc>
          <w:tcPr>
            <w:tcW w:w="691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D8C20A" w14:textId="77777777" w:rsidR="00535B74" w:rsidRPr="00D067F7" w:rsidRDefault="00A951D4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計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畫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類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  <w:t>型</w:t>
            </w:r>
            <w:r w:rsidR="00750BBC"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 xml:space="preserve">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>/</w:t>
            </w:r>
            <w:r w:rsidR="004C7405"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 xml:space="preserve"> </w:t>
            </w:r>
          </w:p>
          <w:p w14:paraId="7298B9D8" w14:textId="77777777" w:rsidR="00A951D4" w:rsidRPr="00D067F7" w:rsidRDefault="00A951D4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</w:rPr>
            </w:pP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  <w:t>經費來源</w:t>
            </w:r>
          </w:p>
        </w:tc>
        <w:tc>
          <w:tcPr>
            <w:tcW w:w="4309" w:type="pct"/>
            <w:gridSpan w:val="1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FBCEF2" w14:textId="51196BD6" w:rsidR="00C6582F" w:rsidRDefault="0022116B" w:rsidP="00C6582F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ind w:left="298" w:hanging="283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國科會</w:t>
            </w:r>
            <w:r w:rsidR="00A951D4"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工程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處</w:t>
            </w:r>
            <w:r w:rsidR="00A951D4" w:rsidRPr="00D067F7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計畫</w:t>
            </w:r>
          </w:p>
          <w:p w14:paraId="6D885B40" w14:textId="60E11891" w:rsidR="00C6582F" w:rsidRDefault="0022116B" w:rsidP="00C6582F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ind w:left="298" w:hanging="283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國科會</w:t>
            </w:r>
            <w:r w:rsidR="00A951D4"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自然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處</w:t>
            </w:r>
            <w:r w:rsidR="00A951D4"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計畫</w:t>
            </w:r>
          </w:p>
          <w:p w14:paraId="0927BF9F" w14:textId="1D58AA42" w:rsidR="00A951D4" w:rsidRPr="00C6582F" w:rsidRDefault="00A951D4" w:rsidP="00C6582F">
            <w:pPr>
              <w:pStyle w:val="TableParagraph"/>
              <w:numPr>
                <w:ilvl w:val="0"/>
                <w:numId w:val="6"/>
              </w:numPr>
              <w:spacing w:before="11" w:line="318" w:lineRule="exact"/>
              <w:ind w:left="298" w:hanging="283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其他</w:t>
            </w: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(</w:t>
            </w: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請填寫</w:t>
            </w: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  <w:r w:rsidRPr="00C6582F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：</w:t>
            </w:r>
          </w:p>
        </w:tc>
      </w:tr>
      <w:tr w:rsidR="00E859CA" w:rsidRPr="000E633F" w14:paraId="1FD06B47" w14:textId="77777777" w:rsidTr="00C6582F">
        <w:trPr>
          <w:trHeight w:val="1237"/>
        </w:trPr>
        <w:tc>
          <w:tcPr>
            <w:tcW w:w="691" w:type="pct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CAF5C3" w14:textId="77777777" w:rsidR="002D552C" w:rsidRPr="00DA0ED6" w:rsidRDefault="002D552C" w:rsidP="00535B7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 w:rsidRPr="00DA0ED6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預計</w:t>
            </w:r>
            <w:r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申請項目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A5FFED" w14:textId="55620F46" w:rsidR="00AA38CD" w:rsidRPr="00AA38CD" w:rsidRDefault="00AA38CD" w:rsidP="00C6582F">
            <w:pPr>
              <w:pStyle w:val="TableParagraph"/>
              <w:numPr>
                <w:ilvl w:val="0"/>
                <w:numId w:val="5"/>
              </w:numPr>
              <w:spacing w:before="11" w:line="318" w:lineRule="exact"/>
              <w:jc w:val="both"/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28"/>
                <w:szCs w:val="28"/>
                <w:lang w:eastAsia="zh-TW"/>
              </w:rPr>
            </w:pPr>
            <w:r w:rsidRPr="00AA38CD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Amazon Braket (AWS)</w:t>
            </w:r>
          </w:p>
          <w:p w14:paraId="161EA6EC" w14:textId="75D4B8E4" w:rsidR="00CC642A" w:rsidRPr="00AD2784" w:rsidRDefault="00CC642A" w:rsidP="00CC642A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szCs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請分別寫下預計執行的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T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>ask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總數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以及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>Shots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szCs w:val="24"/>
                <w:lang w:eastAsia="zh-TW"/>
              </w:rPr>
              <w:t>總數</w:t>
            </w:r>
            <w:r w:rsidRPr="00AD2784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：</w:t>
            </w:r>
          </w:p>
          <w:p w14:paraId="30F65BC4" w14:textId="0799A1FA" w:rsidR="00CC642A" w:rsidRPr="00AD2784" w:rsidRDefault="00CC642A" w:rsidP="00CC642A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範例：有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2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task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需在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Rigetti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硬體上分別執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6,000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shots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，另外有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3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task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需在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Rigetti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硬體上分別執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8,000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shots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。</w:t>
            </w:r>
          </w:p>
          <w:p w14:paraId="46E37A1C" w14:textId="0437B330" w:rsidR="002D552C" w:rsidRPr="00DA0ED6" w:rsidRDefault="00CC642A" w:rsidP="00AD2784">
            <w:pPr>
              <w:pStyle w:val="TableParagraph"/>
              <w:spacing w:before="11" w:line="276" w:lineRule="auto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則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Rigetti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的欄位需填寫的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>Task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總數為</w:t>
            </w:r>
            <w:r w:rsidR="00AA38CD"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5</w:t>
            </w:r>
            <w:r w:rsidR="00AA38CD"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，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Shots </w:t>
            </w:r>
            <w:r w:rsidRPr="00AD2784">
              <w:rPr>
                <w:rFonts w:ascii="Times New Roman" w:eastAsia="標楷體" w:hAnsi="Times New Roman" w:cs="Times New Roman" w:hint="eastAsia"/>
                <w:color w:val="7F7F7F" w:themeColor="text1" w:themeTint="80"/>
                <w:sz w:val="24"/>
                <w:szCs w:val="24"/>
                <w:lang w:eastAsia="zh-TW"/>
              </w:rPr>
              <w:t>總數為</w:t>
            </w:r>
            <w:r w:rsidRPr="00AD2784">
              <w:rPr>
                <w:rFonts w:ascii="Times New Roman" w:eastAsia="標楷體" w:hAnsi="Times New Roman" w:cs="Times New Roman"/>
                <w:color w:val="7F7F7F" w:themeColor="text1" w:themeTint="80"/>
                <w:sz w:val="24"/>
                <w:szCs w:val="24"/>
                <w:lang w:eastAsia="zh-TW"/>
              </w:rPr>
              <w:t xml:space="preserve"> </w:t>
            </w:r>
            <w:r w:rsidRPr="00AD2784">
              <w:rPr>
                <w:rFonts w:ascii="Times New Roman" w:eastAsia="標楷體" w:hAnsi="Times New Roman" w:cs="Times New Roman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2 × 6,000 + 3 × 8,000 = 36,000</w:t>
            </w:r>
            <w:r w:rsidRPr="00AD2784">
              <w:rPr>
                <w:rFonts w:ascii="Times New Roman" w:eastAsia="標楷體" w:hAnsi="Times New Roman" w:cs="Times New Roman" w:hint="eastAsia"/>
                <w:b/>
                <w:bCs/>
                <w:color w:val="7F7F7F" w:themeColor="text1" w:themeTint="80"/>
                <w:sz w:val="24"/>
                <w:szCs w:val="24"/>
                <w:lang w:eastAsia="zh-TW"/>
              </w:rPr>
              <w:t>個</w:t>
            </w:r>
          </w:p>
        </w:tc>
      </w:tr>
      <w:tr w:rsidR="00540361" w:rsidRPr="000E633F" w14:paraId="439F3D27" w14:textId="77777777" w:rsidTr="00CF4D44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592C76" w14:textId="77777777" w:rsidR="00540361" w:rsidRPr="00DA0ED6" w:rsidRDefault="00540361" w:rsidP="00540361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0E0B743A" w14:textId="50BBFC7E" w:rsidR="00540361" w:rsidRPr="00DA0ED6" w:rsidRDefault="00540361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4" w:type="pct"/>
            <w:gridSpan w:val="4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AB5C37" w14:textId="07DD6B4D" w:rsidR="00540361" w:rsidRPr="00DA0ED6" w:rsidRDefault="00540361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AWS Simulator</w:t>
            </w:r>
          </w:p>
        </w:tc>
        <w:tc>
          <w:tcPr>
            <w:tcW w:w="1263" w:type="pct"/>
            <w:gridSpan w:val="8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9E9FD0" w14:textId="5934C5F1" w:rsidR="00540361" w:rsidRPr="00DA0ED6" w:rsidRDefault="00AA38CD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QM</w:t>
            </w:r>
          </w:p>
        </w:tc>
        <w:tc>
          <w:tcPr>
            <w:tcW w:w="1256" w:type="pct"/>
            <w:gridSpan w:val="2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1076449" w14:textId="66CFB97E" w:rsidR="00540361" w:rsidRPr="00DA0ED6" w:rsidRDefault="00AA38CD" w:rsidP="00540361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IonQ</w:t>
            </w:r>
          </w:p>
        </w:tc>
      </w:tr>
      <w:tr w:rsidR="0081395D" w:rsidRPr="000E633F" w14:paraId="62B02EA8" w14:textId="77777777" w:rsidTr="00CF4D44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F9EC17" w14:textId="77777777" w:rsidR="0081395D" w:rsidRPr="00DA0ED6" w:rsidRDefault="0081395D" w:rsidP="00535773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64E30FE9" w14:textId="2273C43A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4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8DD7C8" w14:textId="67E07744" w:rsidR="0081395D" w:rsidRPr="00DA0ED6" w:rsidRDefault="0081395D" w:rsidP="0081395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ime (minutes)</w:t>
            </w: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EB4EF4" w14:textId="3B408DD4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28F12B5" w14:textId="71987C73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5CD573C" w14:textId="746AEE5D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27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FF0C486" w14:textId="45475760" w:rsidR="0081395D" w:rsidRPr="00DA0ED6" w:rsidRDefault="0081395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</w:tr>
      <w:tr w:rsidR="00AA38CD" w:rsidRPr="000E633F" w14:paraId="5072EE3B" w14:textId="77777777" w:rsidTr="00CF4D44">
        <w:trPr>
          <w:trHeight w:val="511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8471C0" w14:textId="77777777" w:rsidR="00AA38CD" w:rsidRPr="00DA0ED6" w:rsidRDefault="00AA38CD" w:rsidP="00535773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60C9AC2" w14:textId="1CBEE2DC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4" w:type="pct"/>
            <w:gridSpan w:val="4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99CD4F" w14:textId="77777777" w:rsidR="00AA38CD" w:rsidRDefault="00AA38CD" w:rsidP="0081395D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661874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5024B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F5BD28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7" w:type="pct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666D11" w14:textId="77777777" w:rsidR="00AA38CD" w:rsidRDefault="00AA38CD" w:rsidP="00535773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F02A7A" w:rsidRPr="000E633F" w14:paraId="60A3733A" w14:textId="77777777" w:rsidTr="00F02A7A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2A2B18" w14:textId="77777777" w:rsidR="00F02A7A" w:rsidRPr="00DA0ED6" w:rsidRDefault="00F02A7A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0C41382" w14:textId="2F40845C" w:rsidR="00F02A7A" w:rsidRDefault="00F02A7A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4" w:type="pct"/>
            <w:gridSpan w:val="4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2D2942" w14:textId="50025B0E" w:rsidR="00F02A7A" w:rsidRDefault="00F02A7A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Rigetti</w:t>
            </w:r>
          </w:p>
        </w:tc>
        <w:tc>
          <w:tcPr>
            <w:tcW w:w="1263" w:type="pct"/>
            <w:gridSpan w:val="8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A5670AA" w14:textId="22115E4E" w:rsidR="00F02A7A" w:rsidRDefault="00F02A7A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QuEra</w:t>
            </w:r>
          </w:p>
        </w:tc>
        <w:tc>
          <w:tcPr>
            <w:tcW w:w="1256" w:type="pct"/>
            <w:gridSpan w:val="2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685A05F5" w14:textId="2F766016" w:rsidR="00F02A7A" w:rsidRDefault="00F02A7A" w:rsidP="00F02A7A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AQT</w:t>
            </w:r>
          </w:p>
        </w:tc>
      </w:tr>
      <w:tr w:rsidR="00CF4D44" w:rsidRPr="000E633F" w14:paraId="44C65D50" w14:textId="77777777" w:rsidTr="00CF4D44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A8E8A4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50F1AC80" w14:textId="59228C05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634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6D2AA7D" w14:textId="700BBBAA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0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738AEE" w14:textId="0D2B60DF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A5C3E7" w14:textId="22DCB771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591690" w14:textId="3BD81659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7C38A78E" w14:textId="13D6DF36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Task</w:t>
            </w:r>
          </w:p>
        </w:tc>
        <w:tc>
          <w:tcPr>
            <w:tcW w:w="62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  <w:tl2br w:val="nil"/>
            </w:tcBorders>
            <w:shd w:val="clear" w:color="auto" w:fill="BFBFBF" w:themeFill="background1" w:themeFillShade="BF"/>
            <w:vAlign w:val="center"/>
          </w:tcPr>
          <w:p w14:paraId="208C6333" w14:textId="353DC600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Shots</w:t>
            </w:r>
          </w:p>
        </w:tc>
      </w:tr>
      <w:tr w:rsidR="00CF4D44" w:rsidRPr="000E633F" w14:paraId="28416A97" w14:textId="77777777" w:rsidTr="00CF4D44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F6B256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7B2452C6" w14:textId="1D628A6A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634" w:type="pct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05937E" w14:textId="77777777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886559" w14:textId="60E51FE6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0" w:type="pct"/>
            <w:gridSpan w:val="3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A4E510" w14:textId="77777777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33" w:type="pct"/>
            <w:gridSpan w:val="5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F49FEF" w14:textId="77777777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9" w:type="pc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2" w:space="0" w:color="auto"/>
              <w:tl2br w:val="nil"/>
            </w:tcBorders>
            <w:shd w:val="clear" w:color="auto" w:fill="auto"/>
            <w:vAlign w:val="center"/>
          </w:tcPr>
          <w:p w14:paraId="2D5A5B83" w14:textId="77777777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627" w:type="pct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  <w:tl2br w:val="nil"/>
            </w:tcBorders>
            <w:shd w:val="clear" w:color="auto" w:fill="auto"/>
            <w:vAlign w:val="center"/>
          </w:tcPr>
          <w:p w14:paraId="5E1A0BBE" w14:textId="38D70EAA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CF4D44" w:rsidRPr="000E633F" w14:paraId="616A2450" w14:textId="77777777" w:rsidTr="00C6582F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9B4C06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C91C13" w14:textId="3554FC47" w:rsidR="00CF4D44" w:rsidRPr="00A50CB7" w:rsidRDefault="00CF4D44" w:rsidP="00CF4D44">
            <w:pPr>
              <w:pStyle w:val="TableParagraph"/>
              <w:numPr>
                <w:ilvl w:val="0"/>
                <w:numId w:val="4"/>
              </w:numPr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</w:pPr>
            <w:r w:rsidRPr="00CF4D44">
              <w:rPr>
                <w:rFonts w:ascii="Times New Roman" w:eastAsia="標楷體" w:hAnsi="Times New Roman" w:cs="Times New Roman"/>
                <w:b/>
                <w:bCs/>
                <w:color w:val="0D0D0D" w:themeColor="text1" w:themeTint="F2"/>
                <w:sz w:val="32"/>
                <w:szCs w:val="32"/>
                <w:lang w:eastAsia="zh-TW"/>
              </w:rPr>
              <w:t>Microsoft Azure Quantum</w:t>
            </w:r>
          </w:p>
          <w:p w14:paraId="6C35A790" w14:textId="65AEF69C" w:rsidR="00CF4D44" w:rsidRPr="00AD2784" w:rsidRDefault="00CF4D44" w:rsidP="00CF4D44">
            <w:pPr>
              <w:pStyle w:val="TableParagraph"/>
              <w:spacing w:before="11" w:line="318" w:lineRule="exact"/>
              <w:jc w:val="both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szCs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szCs w:val="24"/>
                <w:lang w:eastAsia="zh-TW"/>
              </w:rPr>
              <w:t>各硬體供應商的定價以及方案詳見：</w:t>
            </w:r>
            <w:hyperlink r:id="rId8" w:history="1">
              <w:r w:rsidRPr="00AD2784">
                <w:rPr>
                  <w:rStyle w:val="a9"/>
                  <w:rFonts w:ascii="Times New Roman" w:eastAsia="標楷體" w:hAnsi="Times New Roman" w:cs="Times New Roman"/>
                  <w:sz w:val="24"/>
                  <w:szCs w:val="24"/>
                  <w:lang w:eastAsia="zh-TW"/>
                </w:rPr>
                <w:t>https://learn.microsoft.com/zh-tw/azure/quantum/pricing</w:t>
              </w:r>
            </w:hyperlink>
          </w:p>
        </w:tc>
      </w:tr>
      <w:tr w:rsidR="00CF4D44" w:rsidRPr="000E633F" w14:paraId="398A8A52" w14:textId="77777777" w:rsidTr="00CF4D44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F92483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1FA6300" w14:textId="537AD753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4" w:type="pct"/>
            <w:gridSpan w:val="4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014E77" w14:textId="58AA8D2B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Quantinuum</w:t>
            </w:r>
          </w:p>
        </w:tc>
        <w:tc>
          <w:tcPr>
            <w:tcW w:w="1259" w:type="pct"/>
            <w:gridSpan w:val="7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2C193A" w14:textId="332C0576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 xml:space="preserve">IonQ </w:t>
            </w:r>
          </w:p>
        </w:tc>
        <w:tc>
          <w:tcPr>
            <w:tcW w:w="1260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C5C7B0" w14:textId="3C50168E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CF4D44" w:rsidRPr="000E633F" w14:paraId="1DC5A30F" w14:textId="77777777" w:rsidTr="00CF4D44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4E770A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B399AC4" w14:textId="2AA3739B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4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7A0323" w14:textId="54636515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HQC</w:t>
            </w:r>
          </w:p>
        </w:tc>
        <w:tc>
          <w:tcPr>
            <w:tcW w:w="125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D70033" w14:textId="538F1895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Cost (USD)</w:t>
            </w:r>
          </w:p>
        </w:tc>
        <w:tc>
          <w:tcPr>
            <w:tcW w:w="1260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7CBF5A" w14:textId="163BE983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CF4D44" w:rsidRPr="000E633F" w14:paraId="3C355F40" w14:textId="77777777" w:rsidTr="00CF4D44">
        <w:trPr>
          <w:trHeight w:val="488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8B07B7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2" w:space="0" w:color="auto"/>
              <w:left w:val="single" w:sz="12" w:space="0" w:color="auto"/>
              <w:bottom w:val="doub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06B3C03D" w14:textId="5B96BCBA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4" w:type="pct"/>
            <w:gridSpan w:val="4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08A40B" w14:textId="77777777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9" w:type="pct"/>
            <w:gridSpan w:val="7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8A145C" w14:textId="77777777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0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double" w:sz="4" w:space="0" w:color="auto"/>
              <w:right w:val="single" w:sz="12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0E5A6084" w14:textId="113C940E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CF4D44" w:rsidRPr="000E633F" w14:paraId="6C1E1876" w14:textId="77777777" w:rsidTr="00CF4D44">
        <w:trPr>
          <w:trHeight w:val="406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1B3B79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2C55EF6" w14:textId="4A8A0A80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供應商</w:t>
            </w:r>
          </w:p>
        </w:tc>
        <w:tc>
          <w:tcPr>
            <w:tcW w:w="1264" w:type="pct"/>
            <w:gridSpan w:val="4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BD32F1" w14:textId="41EE54CD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Rigetti</w:t>
            </w:r>
          </w:p>
        </w:tc>
        <w:tc>
          <w:tcPr>
            <w:tcW w:w="1259" w:type="pct"/>
            <w:gridSpan w:val="7"/>
            <w:vMerge w:val="restart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581C25" w14:textId="787996E5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0" w:type="pct"/>
            <w:gridSpan w:val="3"/>
            <w:vMerge w:val="restart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B3A718" w14:textId="34EE6C4A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CF4D44" w:rsidRPr="000E633F" w14:paraId="111E2E7C" w14:textId="77777777" w:rsidTr="00CF4D44">
        <w:trPr>
          <w:trHeight w:val="406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9D516A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034934BD" w14:textId="2CC1A851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類別</w:t>
            </w:r>
          </w:p>
        </w:tc>
        <w:tc>
          <w:tcPr>
            <w:tcW w:w="1264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57E416" w14:textId="0CE8068D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Time (10-millisecond)</w:t>
            </w:r>
          </w:p>
        </w:tc>
        <w:tc>
          <w:tcPr>
            <w:tcW w:w="1259" w:type="pct"/>
            <w:gridSpan w:val="7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D6224A" w14:textId="3A773B4A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0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4437D1" w14:textId="1D5BFF25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CF4D44" w:rsidRPr="000E633F" w14:paraId="08AE7612" w14:textId="77777777" w:rsidTr="00CF4D44">
        <w:trPr>
          <w:trHeight w:val="595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EA118E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52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27B04B81" w14:textId="1C6300C6" w:rsidR="00CF4D44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總數</w:t>
            </w:r>
          </w:p>
        </w:tc>
        <w:tc>
          <w:tcPr>
            <w:tcW w:w="1264" w:type="pct"/>
            <w:gridSpan w:val="4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5CABE3" w14:textId="77777777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59" w:type="pct"/>
            <w:gridSpan w:val="7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4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3D3B0C84" w14:textId="77777777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260" w:type="pct"/>
            <w:gridSpan w:val="3"/>
            <w:vMerge/>
            <w:tcBorders>
              <w:top w:val="thickThinMediumGap" w:sz="12" w:space="0" w:color="000000"/>
              <w:left w:val="single" w:sz="4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shd w:val="clear" w:color="auto" w:fill="FFFFFF" w:themeFill="background1"/>
            <w:vAlign w:val="center"/>
          </w:tcPr>
          <w:p w14:paraId="3071614C" w14:textId="006204BE" w:rsidR="00CF4D44" w:rsidRPr="00DA0ED6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</w:p>
        </w:tc>
      </w:tr>
      <w:tr w:rsidR="00CF4D44" w:rsidRPr="000E633F" w14:paraId="5B483CA4" w14:textId="77777777" w:rsidTr="001C1A47">
        <w:trPr>
          <w:trHeight w:val="454"/>
        </w:trPr>
        <w:tc>
          <w:tcPr>
            <w:tcW w:w="691" w:type="pct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300698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</w:p>
        </w:tc>
        <w:tc>
          <w:tcPr>
            <w:tcW w:w="1156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FFF99"/>
            <w:vAlign w:val="center"/>
          </w:tcPr>
          <w:p w14:paraId="1491B008" w14:textId="0B7199C1" w:rsidR="00CF4D44" w:rsidRPr="00C85403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 w:val="24"/>
                <w:lang w:eastAsia="zh-TW"/>
              </w:rPr>
            </w:pPr>
            <w:r w:rsidRPr="00C85403">
              <w:rPr>
                <w:rFonts w:ascii="Times New Roman" w:eastAsia="標楷體" w:hAnsi="Times New Roman" w:cs="Times New Roman" w:hint="eastAsia"/>
                <w:b/>
                <w:bCs/>
                <w:color w:val="FF0000"/>
                <w:sz w:val="24"/>
                <w:lang w:eastAsia="zh-TW"/>
              </w:rPr>
              <w:t>小計（由中心填寫）</w:t>
            </w:r>
          </w:p>
        </w:tc>
        <w:tc>
          <w:tcPr>
            <w:tcW w:w="3153" w:type="pct"/>
            <w:gridSpan w:val="13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FFF99"/>
            <w:vAlign w:val="center"/>
          </w:tcPr>
          <w:p w14:paraId="51B65784" w14:textId="6BED959E" w:rsidR="00CF4D44" w:rsidRPr="002D552C" w:rsidRDefault="00CF4D44" w:rsidP="00CF4D44">
            <w:pPr>
              <w:pStyle w:val="TableParagraph"/>
              <w:spacing w:before="11" w:line="318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</w:p>
        </w:tc>
      </w:tr>
      <w:tr w:rsidR="00CF4D44" w:rsidRPr="000E633F" w14:paraId="2C26AED2" w14:textId="77777777" w:rsidTr="00C6582F">
        <w:trPr>
          <w:trHeight w:val="775"/>
        </w:trPr>
        <w:tc>
          <w:tcPr>
            <w:tcW w:w="691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38CC0E" w14:textId="77777777" w:rsidR="00CF4D44" w:rsidRPr="00DA0ED6" w:rsidRDefault="00CF4D44" w:rsidP="00CF4D44">
            <w:pPr>
              <w:pStyle w:val="TableParagraph"/>
              <w:spacing w:before="1"/>
              <w:jc w:val="center"/>
              <w:rPr>
                <w:rFonts w:ascii="Times New Roman" w:eastAsia="標楷體" w:hAnsi="Times New Roman" w:cs="Times New Roman"/>
                <w:b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sz w:val="24"/>
                <w:lang w:eastAsia="zh-TW"/>
              </w:rPr>
              <w:t>申請級別</w:t>
            </w:r>
          </w:p>
        </w:tc>
        <w:tc>
          <w:tcPr>
            <w:tcW w:w="4309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4B7993" w14:textId="77777777" w:rsidR="00CF4D44" w:rsidRPr="00DA0ED6" w:rsidRDefault="00CF4D44" w:rsidP="00CF4D44">
            <w:pPr>
              <w:pStyle w:val="TableParagraph"/>
              <w:numPr>
                <w:ilvl w:val="0"/>
                <w:numId w:val="3"/>
              </w:numPr>
              <w:spacing w:before="11" w:line="318" w:lineRule="exact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標楷體" w:eastAsia="標楷體" w:hAnsi="標楷體" w:cs="Times New Roman" w:hint="eastAsia"/>
                <w:color w:val="0D0D0D" w:themeColor="text1" w:themeTint="F2"/>
                <w:sz w:val="24"/>
                <w:lang w:eastAsia="zh-TW"/>
              </w:rPr>
              <w:t>第一級使用者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(</w:t>
            </w:r>
            <w:r w:rsidRPr="003A2D00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lang w:eastAsia="zh-TW"/>
              </w:rPr>
              <w:t>若要申請第一級別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，請至網頁下載第一級使用申請書</w:t>
            </w: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</w:p>
          <w:p w14:paraId="5E4585B1" w14:textId="0183BE91" w:rsidR="00CF4D44" w:rsidRPr="00DA0ED6" w:rsidRDefault="00CF4D44" w:rsidP="00CF4D44">
            <w:pPr>
              <w:pStyle w:val="TableParagraph"/>
              <w:numPr>
                <w:ilvl w:val="0"/>
                <w:numId w:val="3"/>
              </w:numPr>
              <w:spacing w:before="11" w:line="318" w:lineRule="exact"/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第二級使用者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需填寫</w:t>
            </w:r>
            <w:r w:rsidRPr="00B63755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研究計畫書</w:t>
            </w:r>
            <w:r w:rsidRPr="00B63755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 xml:space="preserve"> [</w:t>
            </w:r>
            <w:r w:rsidRPr="00B63755">
              <w:rPr>
                <w:rFonts w:ascii="Times New Roman" w:eastAsia="標楷體" w:hAnsi="Times New Roman" w:cs="Times New Roman" w:hint="eastAsia"/>
                <w:color w:val="0D0D0D" w:themeColor="text1" w:themeTint="F2"/>
                <w:sz w:val="24"/>
                <w:lang w:eastAsia="zh-TW"/>
              </w:rPr>
              <w:t>表</w:t>
            </w:r>
            <w:r w:rsidRPr="00B63755"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4]</w:t>
            </w:r>
            <w:r>
              <w:rPr>
                <w:rFonts w:ascii="Times New Roman" w:eastAsia="標楷體" w:hAnsi="Times New Roman" w:cs="Times New Roman"/>
                <w:color w:val="0D0D0D" w:themeColor="text1" w:themeTint="F2"/>
                <w:sz w:val="24"/>
                <w:lang w:eastAsia="zh-TW"/>
              </w:rPr>
              <w:t>)</w:t>
            </w:r>
          </w:p>
        </w:tc>
      </w:tr>
      <w:tr w:rsidR="00CF4D44" w:rsidRPr="00981290" w14:paraId="14526388" w14:textId="77777777" w:rsidTr="002F77B1">
        <w:trPr>
          <w:trHeight w:val="314"/>
        </w:trPr>
        <w:tc>
          <w:tcPr>
            <w:tcW w:w="5000" w:type="pct"/>
            <w:gridSpan w:val="17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30D67C2" w14:textId="7A7B95EE" w:rsidR="00CF4D44" w:rsidRPr="00B40F72" w:rsidRDefault="00CF4D44" w:rsidP="00CF4D44">
            <w:pPr>
              <w:pStyle w:val="TableParagraph"/>
              <w:spacing w:before="40"/>
              <w:ind w:left="95"/>
              <w:rPr>
                <w:rFonts w:ascii="Times New Roman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lastRenderedPageBreak/>
              <w:t>使用人員名單：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申請教授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 xml:space="preserve"> /</w:t>
            </w:r>
            <w:r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研究員以及所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有使用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者皆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需簽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署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「量子科技雲端計算中心</w:t>
            </w:r>
            <w:r w:rsidRPr="00756978"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  <w:t>-</w:t>
            </w:r>
            <w:r w:rsidRPr="00756978">
              <w:rPr>
                <w:rFonts w:ascii="Times New Roman" w:eastAsia="標楷體" w:hAnsi="Times New Roman" w:cs="Times New Roman" w:hint="eastAsia"/>
                <w:b/>
                <w:color w:val="FF0000"/>
                <w:sz w:val="24"/>
                <w:lang w:eastAsia="zh-TW"/>
              </w:rPr>
              <w:t>使用須知」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)</w:t>
            </w:r>
          </w:p>
        </w:tc>
      </w:tr>
      <w:tr w:rsidR="00CF4D44" w:rsidRPr="00981290" w14:paraId="7D9D34F2" w14:textId="77777777" w:rsidTr="00CF4D44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37C11B05" w14:textId="77777777" w:rsidR="00CF4D44" w:rsidRPr="00B40F72" w:rsidRDefault="00CF4D44" w:rsidP="00CF4D44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063654A7" w14:textId="77777777" w:rsidR="00CF4D44" w:rsidRPr="00B40F72" w:rsidRDefault="00CF4D44" w:rsidP="00CF4D44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40F72">
              <w:rPr>
                <w:rFonts w:ascii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6D5A493B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3BB84FF9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28E0E0E5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6207813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AB444C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7F7D1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9AEF75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0E12FE0" w14:textId="77777777" w:rsidR="00CF4D44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79F66C14" w14:textId="77777777" w:rsidR="00CF4D44" w:rsidRPr="001A61B6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CF4D44" w:rsidRPr="00981290" w14:paraId="674294EB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3052785" w14:textId="77777777" w:rsidR="00CF4D44" w:rsidRPr="00B40F72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7C9D9AE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B0C32D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3C5C75" w14:textId="77777777" w:rsidR="00CF4D44" w:rsidRPr="00B40F72" w:rsidRDefault="00CF4D44" w:rsidP="00CF4D44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3B670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86AE0E5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CF4D44" w:rsidRPr="00981290" w14:paraId="3262F23C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057F283" w14:textId="77777777" w:rsidR="00CF4D44" w:rsidRPr="00B40F72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8FF37B9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2098D87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3872353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CF4D44" w:rsidRPr="00981290" w14:paraId="1E9331DE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8F3B26E" w14:textId="77777777" w:rsidR="00CF4D44" w:rsidRPr="00B40F72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810D624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8F3F50D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20CC29F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 w:rsidRPr="00B40F72"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 w:rsidRPr="00B40F72"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B40F72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  <w:r w:rsidRPr="00B40F72">
              <w:rPr>
                <w:rFonts w:ascii="Times New Roman" w:hAnsi="Times New Roman" w:cs="Times New Roman"/>
                <w:sz w:val="24"/>
                <w:lang w:eastAsia="zh-TW"/>
              </w:rPr>
              <w:t xml:space="preserve"> </w:t>
            </w:r>
          </w:p>
        </w:tc>
      </w:tr>
      <w:tr w:rsidR="00CF4D44" w:rsidRPr="00981290" w14:paraId="63571345" w14:textId="77777777" w:rsidTr="00CF4D44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FECDEE7" w14:textId="77777777" w:rsidR="00CF4D44" w:rsidRPr="00981290" w:rsidRDefault="00CF4D44" w:rsidP="00CF4D44">
            <w:pPr>
              <w:pStyle w:val="TableParagraph"/>
              <w:spacing w:before="13"/>
              <w:rPr>
                <w:rFonts w:ascii="Times New Roman" w:hAnsi="Times New Roman" w:cs="Times New Roman"/>
                <w:b/>
                <w:sz w:val="18"/>
                <w:lang w:eastAsia="zh-TW"/>
              </w:rPr>
            </w:pPr>
          </w:p>
          <w:p w14:paraId="0D3001D0" w14:textId="77777777" w:rsidR="00CF4D44" w:rsidRPr="00981290" w:rsidRDefault="00CF4D44" w:rsidP="00CF4D44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5C23D64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07B9DAFB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001284C3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617BDB72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9E7D81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1A437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45B077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F8FA0F2" w14:textId="77777777" w:rsidR="00CF4D44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41E23FB" w14:textId="77777777" w:rsidR="00CF4D44" w:rsidRPr="001A61B6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CF4D44" w:rsidRPr="00981290" w14:paraId="35968F85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1E8B3C06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E8A729E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BF955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8F4DD" w14:textId="77777777" w:rsidR="00CF4D44" w:rsidRPr="00B40F72" w:rsidRDefault="00CF4D44" w:rsidP="00CF4D44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56AAF6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1E97E14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CF4D44" w:rsidRPr="00981290" w14:paraId="312F225A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6C0CBB61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F7D5ED1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7AB4507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083F3DD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CF4D44" w:rsidRPr="00981290" w14:paraId="7516F372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7845B1F4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4C8E6FC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A522970" w14:textId="77777777" w:rsidR="00CF4D44" w:rsidRPr="00981290" w:rsidRDefault="00CF4D44" w:rsidP="00CF4D44">
            <w:pPr>
              <w:pStyle w:val="TableParagraph"/>
              <w:spacing w:before="35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4D0C8A00" w14:textId="77777777" w:rsidR="00CF4D44" w:rsidRPr="00981290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CF4D44" w:rsidRPr="00981290" w14:paraId="2796DABA" w14:textId="77777777" w:rsidTr="00CF4D44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0C864744" w14:textId="77777777" w:rsidR="00CF4D44" w:rsidRPr="00981290" w:rsidRDefault="00CF4D44" w:rsidP="00CF4D44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1668B015" w14:textId="77777777" w:rsidR="00CF4D44" w:rsidRPr="00981290" w:rsidRDefault="00CF4D44" w:rsidP="00CF4D44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937C7D5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7BFA04AD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419259EF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2690EDAF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FB0D78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08597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51D941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70885ED" w14:textId="77777777" w:rsidR="00CF4D44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D06C3EB" w14:textId="77777777" w:rsidR="00CF4D44" w:rsidRPr="001A61B6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CF4D44" w:rsidRPr="00981290" w14:paraId="24F44DC1" w14:textId="77777777" w:rsidTr="00CF4D44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6151C891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98848F5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639029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9E2E5E" w14:textId="77777777" w:rsidR="00CF4D44" w:rsidRPr="00B40F72" w:rsidRDefault="00CF4D44" w:rsidP="00CF4D44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658BD6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B279B7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CF4D44" w:rsidRPr="00981290" w14:paraId="250D22A5" w14:textId="77777777" w:rsidTr="00CF4D44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4B57AAA5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7D3A6B5B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5358615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165AF91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CF4D44" w:rsidRPr="00981290" w14:paraId="514F7D4A" w14:textId="77777777" w:rsidTr="00CF4D44">
        <w:trPr>
          <w:trHeight w:val="454"/>
        </w:trPr>
        <w:tc>
          <w:tcPr>
            <w:tcW w:w="240" w:type="pct"/>
            <w:vMerge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03F6ED09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2F0249F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1B9C400" w14:textId="77777777" w:rsidR="00CF4D44" w:rsidRPr="00981290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0EA0FE7B" w14:textId="77777777" w:rsidR="00CF4D44" w:rsidRPr="00981290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CF4D44" w:rsidRPr="00981290" w14:paraId="6CD00159" w14:textId="77777777" w:rsidTr="00CF4D44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5DF5A5A8" w14:textId="77777777" w:rsidR="00CF4D44" w:rsidRPr="00981290" w:rsidRDefault="00CF4D44" w:rsidP="00CF4D44">
            <w:pPr>
              <w:pStyle w:val="TableParagraph"/>
              <w:spacing w:before="13"/>
              <w:rPr>
                <w:rFonts w:ascii="Times New Roman" w:hAnsi="Times New Roman" w:cs="Times New Roman"/>
                <w:b/>
                <w:sz w:val="18"/>
                <w:lang w:eastAsia="zh-TW"/>
              </w:rPr>
            </w:pPr>
          </w:p>
          <w:p w14:paraId="33E0F519" w14:textId="77777777" w:rsidR="00CF4D44" w:rsidRPr="00981290" w:rsidRDefault="00CF4D44" w:rsidP="00CF4D44">
            <w:pPr>
              <w:pStyle w:val="TableParagraph"/>
              <w:spacing w:before="1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4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8279C78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02AA8003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61FDB374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CDA441B" w14:textId="77777777" w:rsidR="00CF4D44" w:rsidRPr="00D067F7" w:rsidRDefault="00CF4D44" w:rsidP="00CF4D44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739DEB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E1F9B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8F51FB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C48C766" w14:textId="77777777" w:rsidR="00CF4D44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0F167D42" w14:textId="77777777" w:rsidR="00CF4D44" w:rsidRPr="001A61B6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CF4D44" w:rsidRPr="00981290" w14:paraId="4F33B1EE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2D0B244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B5382CB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CD600A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A5C9C" w14:textId="77777777" w:rsidR="00CF4D44" w:rsidRPr="00B40F72" w:rsidRDefault="00CF4D44" w:rsidP="00CF4D44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EFCBFB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7100AD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CF4D44" w:rsidRPr="00981290" w14:paraId="1B2DC0DC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0D3DE370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A4AE95A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6E6D4DF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0814B2D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CF4D44" w:rsidRPr="00981290" w14:paraId="5C698A65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</w:tcPr>
          <w:p w14:paraId="454C84A6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389AE25" w14:textId="77777777" w:rsidR="00CF4D44" w:rsidRPr="00D067F7" w:rsidRDefault="00CF4D44" w:rsidP="00CF4D44">
            <w:pPr>
              <w:rPr>
                <w:rFonts w:ascii="Times New Roman" w:hAnsi="Times New Roman" w:cs="Times New Roman"/>
                <w:b/>
                <w:color w:val="0D0D0D" w:themeColor="text1" w:themeTint="F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3EA931C" w14:textId="77777777" w:rsidR="00CF4D44" w:rsidRPr="00981290" w:rsidRDefault="00CF4D44" w:rsidP="00CF4D44">
            <w:pPr>
              <w:pStyle w:val="TableParagraph"/>
              <w:spacing w:before="38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091A98EE" w14:textId="77777777" w:rsidR="00CF4D44" w:rsidRPr="00981290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CF4D44" w:rsidRPr="00981290" w14:paraId="7CEF373A" w14:textId="77777777" w:rsidTr="00CF4D44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57EF3DC6" w14:textId="77777777" w:rsidR="00CF4D44" w:rsidRPr="00981290" w:rsidRDefault="00CF4D44" w:rsidP="00CF4D44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1021C327" w14:textId="77777777" w:rsidR="00CF4D44" w:rsidRPr="00981290" w:rsidRDefault="00CF4D44" w:rsidP="00CF4D44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981290">
              <w:rPr>
                <w:rFonts w:ascii="Times New Roman" w:hAnsi="Times New Roman" w:cs="Times New Roman"/>
                <w:b/>
                <w:sz w:val="24"/>
              </w:rPr>
              <w:t>5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A486A0F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4719B8CF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40D3C4AD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172CF4C5" w14:textId="77777777" w:rsidR="00CF4D44" w:rsidRPr="00D067F7" w:rsidRDefault="00CF4D44" w:rsidP="00CF4D44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B6EDD4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CEA3B3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6AE105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47523C" w14:textId="77777777" w:rsidR="00CF4D44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162AA456" w14:textId="77777777" w:rsidR="00CF4D44" w:rsidRPr="001A61B6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CF4D44" w:rsidRPr="00981290" w14:paraId="7499AE7E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026B0EC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75E0328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AC02EE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92DD2" w14:textId="77777777" w:rsidR="00CF4D44" w:rsidRPr="00B40F72" w:rsidRDefault="00CF4D44" w:rsidP="00CF4D44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5F7E19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755063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CF4D44" w:rsidRPr="00981290" w14:paraId="1397BF9C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C81162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44FAEF4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FF76BA7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1E9DB88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CF4D44" w:rsidRPr="00981290" w14:paraId="4681589D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F9E76EC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51EDD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FBDEA0A" w14:textId="77777777" w:rsidR="00CF4D44" w:rsidRPr="00981290" w:rsidRDefault="00CF4D44" w:rsidP="00CF4D44">
            <w:pPr>
              <w:pStyle w:val="TableParagraph"/>
              <w:spacing w:before="38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53C84EBC" w14:textId="77777777" w:rsidR="00CF4D44" w:rsidRPr="00981290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CF4D44" w:rsidRPr="00981290" w14:paraId="5A802DB1" w14:textId="77777777" w:rsidTr="00CF4D44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B316276" w14:textId="77777777" w:rsidR="00CF4D44" w:rsidRPr="00981290" w:rsidRDefault="00CF4D44" w:rsidP="00CF4D44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609B4A7E" w14:textId="77777777" w:rsidR="00CF4D44" w:rsidRPr="00981290" w:rsidRDefault="00CF4D44" w:rsidP="00CF4D44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6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085A6E7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6260D1AB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37588096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5949D0CF" w14:textId="77777777" w:rsidR="00CF4D44" w:rsidRPr="00D067F7" w:rsidRDefault="00CF4D44" w:rsidP="00CF4D44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C78A0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0C93C0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8D0FE2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A7107E" w14:textId="77777777" w:rsidR="00CF4D44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37307EE0" w14:textId="77777777" w:rsidR="00CF4D44" w:rsidRPr="001A61B6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CF4D44" w:rsidRPr="00981290" w14:paraId="6CC79EDA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265C2BC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4EC5B33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737025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22A43" w14:textId="77777777" w:rsidR="00CF4D44" w:rsidRPr="00B40F72" w:rsidRDefault="00CF4D44" w:rsidP="00CF4D44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3C189D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5893BCB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CF4D44" w:rsidRPr="00981290" w14:paraId="0AFE40C0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12615AB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D1A205A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E5817BB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4931E4D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CF4D44" w:rsidRPr="00981290" w14:paraId="0C056AE4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706B1E2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E3046B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E2D4421" w14:textId="77777777" w:rsidR="00CF4D44" w:rsidRPr="00981290" w:rsidRDefault="00CF4D44" w:rsidP="00CF4D44">
            <w:pPr>
              <w:pStyle w:val="TableParagraph"/>
              <w:spacing w:before="38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99B75DC" w14:textId="77777777" w:rsidR="00CF4D44" w:rsidRPr="00981290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  <w:tr w:rsidR="00CF4D44" w:rsidRPr="00981290" w14:paraId="3C7EDE23" w14:textId="77777777" w:rsidTr="00CF4D44">
        <w:trPr>
          <w:trHeight w:val="454"/>
        </w:trPr>
        <w:tc>
          <w:tcPr>
            <w:tcW w:w="240" w:type="pct"/>
            <w:vMerge w:val="restart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E26ADE" w14:textId="77777777" w:rsidR="00CF4D44" w:rsidRPr="00981290" w:rsidRDefault="00CF4D44" w:rsidP="00CF4D44">
            <w:pPr>
              <w:pStyle w:val="TableParagraph"/>
              <w:spacing w:before="2"/>
              <w:rPr>
                <w:rFonts w:ascii="Times New Roman" w:hAnsi="Times New Roman" w:cs="Times New Roman"/>
                <w:b/>
                <w:sz w:val="19"/>
                <w:lang w:eastAsia="zh-TW"/>
              </w:rPr>
            </w:pPr>
          </w:p>
          <w:p w14:paraId="772AAFC5" w14:textId="77777777" w:rsidR="00CF4D44" w:rsidRPr="00981290" w:rsidRDefault="00CF4D44" w:rsidP="00CF4D44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7</w:t>
            </w:r>
          </w:p>
        </w:tc>
        <w:tc>
          <w:tcPr>
            <w:tcW w:w="1607" w:type="pct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BA612B3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請勾選</w:t>
            </w:r>
            <w:r w:rsidRPr="00D067F7">
              <w:rPr>
                <w:rFonts w:ascii="標楷體" w:eastAsia="標楷體" w:hAnsi="標楷體" w:cs="Times New Roman" w:hint="eastAsia"/>
                <w:b/>
                <w:color w:val="0D0D0D" w:themeColor="text1" w:themeTint="F2"/>
                <w:lang w:eastAsia="zh-TW"/>
              </w:rPr>
              <w:t>：</w:t>
            </w:r>
          </w:p>
          <w:p w14:paraId="6D2839DC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1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計畫主持人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ab/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研究執行人員</w:t>
            </w:r>
          </w:p>
          <w:p w14:paraId="3B40AF26" w14:textId="77777777" w:rsidR="00CF4D44" w:rsidRPr="00D067F7" w:rsidRDefault="00CF4D44" w:rsidP="00CF4D44">
            <w:pPr>
              <w:pStyle w:val="TableParagraph"/>
              <w:tabs>
                <w:tab w:val="left" w:pos="1800"/>
              </w:tabs>
              <w:spacing w:before="40" w:afterLines="150" w:after="360"/>
              <w:ind w:left="125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其他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(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請說明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)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：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 xml:space="preserve"> </w:t>
            </w:r>
          </w:p>
          <w:p w14:paraId="3B8C12F5" w14:textId="77777777" w:rsidR="00CF4D44" w:rsidRPr="00D067F7" w:rsidRDefault="00CF4D44" w:rsidP="00CF4D44">
            <w:pPr>
              <w:pStyle w:val="TableParagraph"/>
              <w:tabs>
                <w:tab w:val="left" w:pos="2047"/>
              </w:tabs>
              <w:spacing w:before="79"/>
              <w:ind w:left="127"/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</w:pP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(2)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首次申請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 xml:space="preserve">      </w:t>
            </w:r>
            <w:r w:rsidRPr="00D067F7">
              <w:rPr>
                <w:rFonts w:ascii="Times New Roman" w:eastAsia="標楷體" w:hAnsi="Times New Roman" w:cs="Times New Roman"/>
                <w:b/>
                <w:color w:val="0D0D0D" w:themeColor="text1" w:themeTint="F2"/>
                <w:lang w:eastAsia="zh-TW"/>
              </w:rPr>
              <w:t>□</w:t>
            </w:r>
            <w:r w:rsidRPr="00D067F7">
              <w:rPr>
                <w:rFonts w:ascii="Times New Roman" w:eastAsia="標楷體" w:hAnsi="Times New Roman" w:cs="Times New Roman" w:hint="eastAsia"/>
                <w:b/>
                <w:color w:val="0D0D0D" w:themeColor="text1" w:themeTint="F2"/>
                <w:lang w:eastAsia="zh-TW"/>
              </w:rPr>
              <w:t>續用申請</w:t>
            </w:r>
          </w:p>
        </w:tc>
        <w:tc>
          <w:tcPr>
            <w:tcW w:w="531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C005CB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中文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姓名</w:t>
            </w:r>
          </w:p>
        </w:tc>
        <w:tc>
          <w:tcPr>
            <w:tcW w:w="792" w:type="pct"/>
            <w:gridSpan w:val="5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AAE67B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58DD30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b/>
                <w:sz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英文姓名</w:t>
            </w:r>
          </w:p>
        </w:tc>
        <w:tc>
          <w:tcPr>
            <w:tcW w:w="129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32A78D8" w14:textId="77777777" w:rsidR="00CF4D44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姓氏在前、名在後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.  </w:t>
            </w:r>
          </w:p>
          <w:p w14:paraId="7F6ABA6D" w14:textId="77777777" w:rsidR="00CF4D44" w:rsidRPr="001A61B6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範例</w:t>
            </w:r>
            <w:r w:rsidRPr="001A61B6">
              <w:rPr>
                <w:rFonts w:ascii="標楷體" w:eastAsia="標楷體" w:hAnsi="標楷體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>：</w:t>
            </w:r>
            <w:r w:rsidRPr="001A61B6">
              <w:rPr>
                <w:rFonts w:ascii="Times New Roman" w:eastAsia="標楷體" w:hAnsi="Times New Roman" w:cs="Times New Roman" w:hint="eastAsia"/>
                <w:color w:val="7F7F7F" w:themeColor="text1" w:themeTint="80"/>
                <w:sz w:val="20"/>
                <w:szCs w:val="20"/>
                <w:lang w:eastAsia="zh-TW"/>
              </w:rPr>
              <w:t xml:space="preserve"> </w:t>
            </w:r>
            <w:r w:rsidRPr="001A61B6">
              <w:rPr>
                <w:rFonts w:ascii="Times New Roman" w:eastAsia="標楷體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  <w:t>LI, HSIAO-YA</w:t>
            </w:r>
          </w:p>
        </w:tc>
      </w:tr>
      <w:tr w:rsidR="00CF4D44" w:rsidRPr="00981290" w14:paraId="58A4D173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A1CA5FA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81849AD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CF543B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職稱</w:t>
            </w:r>
          </w:p>
        </w:tc>
        <w:tc>
          <w:tcPr>
            <w:tcW w:w="79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DF21DD" w14:textId="77777777" w:rsidR="00CF4D44" w:rsidRPr="00B40F72" w:rsidRDefault="00CF4D44" w:rsidP="00CF4D44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3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31199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聯絡電話</w:t>
            </w:r>
          </w:p>
        </w:tc>
        <w:tc>
          <w:tcPr>
            <w:tcW w:w="1296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66ED28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</w:p>
        </w:tc>
      </w:tr>
      <w:tr w:rsidR="00CF4D44" w:rsidRPr="00981290" w14:paraId="42B7D7CF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6041247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53DFE0B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647B413" w14:textId="77777777" w:rsidR="00CF4D44" w:rsidRPr="00B40F72" w:rsidRDefault="00CF4D44" w:rsidP="00CF4D44">
            <w:pPr>
              <w:pStyle w:val="TableParagrap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</w:rPr>
              <w:t>電子郵件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7D43311" w14:textId="77777777" w:rsidR="00CF4D44" w:rsidRPr="00B40F72" w:rsidRDefault="00CF4D44" w:rsidP="00CF4D44">
            <w:pPr>
              <w:pStyle w:val="TableParagraph"/>
              <w:jc w:val="both"/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請填所屬學校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/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機構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e</w:t>
            </w:r>
            <w:r w:rsidRPr="00B40F72">
              <w:rPr>
                <w:rFonts w:ascii="Times New Roman" w:eastAsia="標楷體" w:hAnsi="Times New Roman" w:cs="Times New Roman" w:hint="eastAsia"/>
                <w:color w:val="7F7F7F" w:themeColor="text1" w:themeTint="80"/>
                <w:lang w:eastAsia="zh-TW"/>
              </w:rPr>
              <w:t>-</w:t>
            </w:r>
            <w:r w:rsidRPr="00B40F72">
              <w:rPr>
                <w:rFonts w:ascii="Times New Roman" w:eastAsia="標楷體" w:hAnsi="Times New Roman" w:cs="Times New Roman"/>
                <w:color w:val="7F7F7F" w:themeColor="text1" w:themeTint="80"/>
                <w:lang w:eastAsia="zh-TW"/>
              </w:rPr>
              <w:t>mail</w:t>
            </w:r>
          </w:p>
        </w:tc>
      </w:tr>
      <w:tr w:rsidR="00CF4D44" w:rsidRPr="00981290" w14:paraId="475D5B2F" w14:textId="77777777" w:rsidTr="00CF4D44">
        <w:trPr>
          <w:trHeight w:val="454"/>
        </w:trPr>
        <w:tc>
          <w:tcPr>
            <w:tcW w:w="240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1DF08BA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1607" w:type="pct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5E89F6" w14:textId="77777777" w:rsidR="00CF4D44" w:rsidRPr="00981290" w:rsidRDefault="00CF4D44" w:rsidP="00CF4D44">
            <w:pPr>
              <w:rPr>
                <w:rFonts w:ascii="Times New Roman" w:hAnsi="Times New Roman" w:cs="Times New Roman"/>
                <w:b/>
                <w:sz w:val="2"/>
                <w:szCs w:val="2"/>
                <w:lang w:eastAsia="zh-TW"/>
              </w:rPr>
            </w:pPr>
          </w:p>
        </w:tc>
        <w:tc>
          <w:tcPr>
            <w:tcW w:w="531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9DF534C" w14:textId="77777777" w:rsidR="00CF4D44" w:rsidRPr="00981290" w:rsidRDefault="00CF4D44" w:rsidP="00CF4D44">
            <w:pPr>
              <w:pStyle w:val="TableParagraph"/>
              <w:spacing w:before="38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981290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國籍</w:t>
            </w:r>
          </w:p>
        </w:tc>
        <w:tc>
          <w:tcPr>
            <w:tcW w:w="2622" w:type="pct"/>
            <w:gridSpan w:val="11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478B558A" w14:textId="77777777" w:rsidR="00CF4D44" w:rsidRPr="00981290" w:rsidRDefault="00CF4D44" w:rsidP="00CF4D44">
            <w:pPr>
              <w:pStyle w:val="TableParagraph"/>
              <w:jc w:val="both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中華民國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□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其他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(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請填寫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)</w:t>
            </w:r>
            <w:r w:rsidRPr="00981290">
              <w:rPr>
                <w:rFonts w:ascii="Times New Roman" w:eastAsia="標楷體" w:hAnsi="Times New Roman" w:cs="Times New Roman"/>
                <w:sz w:val="24"/>
                <w:lang w:eastAsia="zh-TW"/>
              </w:rPr>
              <w:t>：</w:t>
            </w:r>
          </w:p>
        </w:tc>
      </w:tr>
    </w:tbl>
    <w:p w14:paraId="79698591" w14:textId="4D1E796A" w:rsidR="002F77B1" w:rsidRPr="00AD2784" w:rsidRDefault="002F77B1">
      <w:pPr>
        <w:rPr>
          <w:rFonts w:ascii="Times New Roman" w:eastAsia="標楷體" w:hAnsi="Times New Roman" w:cs="Times New Roman"/>
          <w:sz w:val="20"/>
          <w:szCs w:val="20"/>
          <w:lang w:eastAsia="zh-TW"/>
        </w:rPr>
        <w:sectPr w:rsidR="002F77B1" w:rsidRPr="00AD2784" w:rsidSect="005E7FEF">
          <w:headerReference w:type="default" r:id="rId9"/>
          <w:footerReference w:type="default" r:id="rId10"/>
          <w:type w:val="continuous"/>
          <w:pgSz w:w="11910" w:h="16840" w:code="9"/>
          <w:pgMar w:top="851" w:right="482" w:bottom="454" w:left="459" w:header="113" w:footer="170" w:gutter="0"/>
          <w:pgNumType w:start="1"/>
          <w:cols w:space="720"/>
          <w:docGrid w:linePitch="299"/>
        </w:sectPr>
      </w:pP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lt;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註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gt; [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表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1]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 xml:space="preserve"> 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如不敷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，請新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一份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>表單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。</w:t>
      </w:r>
    </w:p>
    <w:p w14:paraId="3307E93F" w14:textId="40755FB5" w:rsidR="00123694" w:rsidRPr="00123694" w:rsidRDefault="00181B70" w:rsidP="00181B70">
      <w:pPr>
        <w:pStyle w:val="a3"/>
        <w:tabs>
          <w:tab w:val="left" w:pos="6794"/>
          <w:tab w:val="left" w:pos="8657"/>
          <w:tab w:val="left" w:pos="9627"/>
          <w:tab w:val="left" w:pos="10594"/>
        </w:tabs>
        <w:spacing w:before="66" w:after="100"/>
        <w:rPr>
          <w:rFonts w:ascii="Times New Roman" w:hAnsi="Times New Roman" w:cs="Times New Roman"/>
          <w:b/>
          <w:color w:val="FF0000"/>
          <w:sz w:val="24"/>
          <w:lang w:eastAsia="zh-TW"/>
        </w:rPr>
      </w:pPr>
      <w:r w:rsidRPr="00181B70">
        <w:rPr>
          <w:rFonts w:ascii="Times New Roman" w:hAnsi="Times New Roman" w:cs="Times New Roman"/>
          <w:b/>
          <w:sz w:val="24"/>
          <w:lang w:eastAsia="zh-TW"/>
        </w:rPr>
        <w:lastRenderedPageBreak/>
        <w:t>※</w:t>
      </w:r>
      <w:r w:rsidR="001044E0">
        <w:rPr>
          <w:rFonts w:ascii="Times New Roman" w:hAnsi="Times New Roman" w:cs="Times New Roman" w:hint="eastAsia"/>
          <w:b/>
          <w:sz w:val="24"/>
          <w:lang w:eastAsia="zh-TW"/>
        </w:rPr>
        <w:t>請黏貼</w:t>
      </w:r>
      <w:r w:rsidR="00CF0569" w:rsidRPr="00181B70">
        <w:rPr>
          <w:rFonts w:ascii="Times New Roman" w:hAnsi="Times New Roman" w:cs="Times New Roman"/>
          <w:b/>
          <w:sz w:val="24"/>
          <w:lang w:eastAsia="zh-TW"/>
        </w:rPr>
        <w:t>使用人員身分證影本</w:t>
      </w:r>
      <w:r w:rsidR="00CF0569" w:rsidRPr="00181B70">
        <w:rPr>
          <w:rFonts w:ascii="Times New Roman" w:hAnsi="Times New Roman" w:cs="Times New Roman"/>
          <w:b/>
          <w:sz w:val="24"/>
          <w:lang w:eastAsia="zh-TW"/>
        </w:rPr>
        <w:t>/</w:t>
      </w:r>
      <w:r w:rsidR="00123694" w:rsidRPr="00123694">
        <w:rPr>
          <w:rFonts w:ascii="Times New Roman" w:hAnsi="Times New Roman" w:cs="Times New Roman" w:hint="eastAsia"/>
          <w:b/>
          <w:sz w:val="24"/>
          <w:lang w:eastAsia="zh-TW"/>
        </w:rPr>
        <w:t>非本國籍</w:t>
      </w:r>
      <w:r w:rsidR="00571FEB">
        <w:rPr>
          <w:rFonts w:ascii="Times New Roman" w:hAnsi="Times New Roman" w:cs="Times New Roman" w:hint="eastAsia"/>
          <w:b/>
          <w:sz w:val="24"/>
          <w:lang w:eastAsia="zh-TW"/>
        </w:rPr>
        <w:t>者</w:t>
      </w:r>
      <w:r w:rsidR="00123694" w:rsidRPr="00123694">
        <w:rPr>
          <w:rFonts w:ascii="Times New Roman" w:hAnsi="Times New Roman" w:cs="Times New Roman" w:hint="eastAsia"/>
          <w:b/>
          <w:sz w:val="24"/>
          <w:lang w:eastAsia="zh-TW"/>
        </w:rPr>
        <w:t>居留證影本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[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表</w:t>
      </w:r>
      <w:r w:rsidR="00195629">
        <w:rPr>
          <w:rFonts w:ascii="Times New Roman" w:hAnsi="Times New Roman" w:cs="Times New Roman" w:hint="eastAsia"/>
          <w:b/>
          <w:sz w:val="24"/>
          <w:szCs w:val="24"/>
          <w:lang w:eastAsia="zh-TW"/>
        </w:rPr>
        <w:t>2</w:t>
      </w:r>
      <w:r w:rsidR="00195629" w:rsidRPr="00091AC1">
        <w:rPr>
          <w:rFonts w:ascii="Times New Roman" w:hAnsi="Times New Roman" w:cs="Times New Roman"/>
          <w:b/>
          <w:sz w:val="24"/>
          <w:szCs w:val="24"/>
          <w:lang w:eastAsia="zh-TW"/>
        </w:rPr>
        <w:t>]</w:t>
      </w:r>
      <w:r w:rsidR="0018697D" w:rsidRPr="00181B70">
        <w:rPr>
          <w:rFonts w:ascii="Times New Roman" w:hAnsi="Times New Roman" w:cs="Times New Roman"/>
          <w:b/>
          <w:sz w:val="24"/>
          <w:lang w:eastAsia="zh-TW"/>
        </w:rPr>
        <w:t xml:space="preserve"> 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*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未提供者無法申請使用</w:t>
      </w:r>
      <w:r w:rsidR="0018697D" w:rsidRPr="00181B70">
        <w:rPr>
          <w:rFonts w:ascii="Times New Roman" w:hAnsi="Times New Roman" w:cs="Times New Roman"/>
          <w:b/>
          <w:color w:val="FF0000"/>
          <w:sz w:val="24"/>
          <w:lang w:eastAsia="zh-TW"/>
        </w:rPr>
        <w:t>*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480"/>
        <w:gridCol w:w="5479"/>
      </w:tblGrid>
      <w:tr w:rsidR="00CF0569" w:rsidRPr="00181B70" w14:paraId="71A5AE45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116A6B68" w14:textId="77777777" w:rsidR="000D1B8A" w:rsidRPr="00F528F9" w:rsidRDefault="000F082F" w:rsidP="000D1B8A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 w:type="page"/>
            </w:r>
            <w:r w:rsidR="000D1B8A"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3AA72EED" w14:textId="77777777" w:rsidR="000D1B8A" w:rsidRPr="00F528F9" w:rsidRDefault="000D1B8A" w:rsidP="000D1B8A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3AC01224" w14:textId="6195C005" w:rsidR="000F082F" w:rsidRPr="00F528F9" w:rsidRDefault="006F22FD" w:rsidP="00A47757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5DA835D7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19264F5A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3618D4BA" w14:textId="6DBEE5CB" w:rsidR="00A47757" w:rsidRPr="00A47757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004B56DB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6C5E1477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70440AF8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79B7ADC4" w14:textId="7D65C21A" w:rsidR="00A47757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5BE0E0AB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5D17E26D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6767483E" w14:textId="7856556C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35623C1E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45E4AF5C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71284744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45B14C31" w14:textId="3142FCA8" w:rsidR="000F082F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4041A0CF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30C2F30D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721F49E1" w14:textId="41F308FF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  <w:tr w:rsidR="00CF0569" w:rsidRPr="00181B70" w14:paraId="67139664" w14:textId="77777777" w:rsidTr="00FF262C">
        <w:trPr>
          <w:trHeight w:val="3345"/>
        </w:trPr>
        <w:tc>
          <w:tcPr>
            <w:tcW w:w="5513" w:type="dxa"/>
            <w:vAlign w:val="center"/>
          </w:tcPr>
          <w:p w14:paraId="3BD71B88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4647FA10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03104215" w14:textId="5251007E" w:rsidR="000F082F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  <w:tc>
          <w:tcPr>
            <w:tcW w:w="5513" w:type="dxa"/>
            <w:vAlign w:val="center"/>
          </w:tcPr>
          <w:p w14:paraId="3EC7E65A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  <w:r w:rsidRPr="00F528F9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身分證正面影本</w:t>
            </w:r>
          </w:p>
          <w:p w14:paraId="15DCF0D3" w14:textId="77777777" w:rsidR="006F22FD" w:rsidRPr="00F528F9" w:rsidRDefault="006F22FD" w:rsidP="006F22FD">
            <w:pPr>
              <w:jc w:val="center"/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</w:pPr>
          </w:p>
          <w:p w14:paraId="1F3FA116" w14:textId="580F983B" w:rsidR="000F082F" w:rsidRPr="00F528F9" w:rsidRDefault="006F22FD" w:rsidP="006F22FD">
            <w:pPr>
              <w:jc w:val="center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eastAsia="zh-TW"/>
              </w:rPr>
            </w:pP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非本國籍請附居留證正面影本</w:t>
            </w:r>
            <w:r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br/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或護照影本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(</w:t>
            </w:r>
            <w:r w:rsidRPr="006F22FD">
              <w:rPr>
                <w:rFonts w:ascii="Times New Roman" w:eastAsiaTheme="minorEastAsia" w:hAnsi="Times New Roman" w:cs="Times New Roman" w:hint="eastAsia"/>
                <w:b/>
                <w:color w:val="7F7F7F" w:themeColor="text1" w:themeTint="80"/>
                <w:sz w:val="32"/>
                <w:szCs w:val="32"/>
                <w:lang w:eastAsia="zh-TW"/>
              </w:rPr>
              <w:t>國籍資料頁</w:t>
            </w:r>
            <w:r w:rsidRPr="006F22FD">
              <w:rPr>
                <w:rFonts w:ascii="Times New Roman" w:eastAsiaTheme="minorEastAsia" w:hAnsi="Times New Roman" w:cs="Times New Roman"/>
                <w:b/>
                <w:color w:val="7F7F7F" w:themeColor="text1" w:themeTint="80"/>
                <w:sz w:val="32"/>
                <w:szCs w:val="32"/>
                <w:lang w:eastAsia="zh-TW"/>
              </w:rPr>
              <w:t>)</w:t>
            </w:r>
          </w:p>
        </w:tc>
      </w:tr>
    </w:tbl>
    <w:p w14:paraId="4572E34B" w14:textId="50E06F66" w:rsidR="007E4448" w:rsidRPr="00AD2784" w:rsidRDefault="001044E0" w:rsidP="00FC2920">
      <w:pPr>
        <w:rPr>
          <w:rFonts w:ascii="Times New Roman" w:hAnsi="Times New Roman" w:cs="Times New Roman"/>
          <w:b/>
          <w:sz w:val="20"/>
          <w:szCs w:val="20"/>
          <w:lang w:eastAsia="zh-TW"/>
        </w:rPr>
      </w:pP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lt;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註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&gt; [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表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2]</w:t>
      </w:r>
      <w:r w:rsidR="002F77B1"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 xml:space="preserve"> 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如不敷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，請新填寫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/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黏貼一份</w:t>
      </w:r>
      <w:r w:rsidRPr="00AD2784">
        <w:rPr>
          <w:rFonts w:ascii="Times New Roman" w:eastAsia="標楷體" w:hAnsi="Times New Roman" w:cs="Times New Roman" w:hint="eastAsia"/>
          <w:color w:val="C00000"/>
          <w:sz w:val="20"/>
          <w:szCs w:val="20"/>
          <w:lang w:eastAsia="zh-TW"/>
        </w:rPr>
        <w:t>表單</w:t>
      </w:r>
      <w:r w:rsidRPr="00AD2784">
        <w:rPr>
          <w:rFonts w:ascii="Times New Roman" w:eastAsia="標楷體" w:hAnsi="Times New Roman" w:cs="Times New Roman"/>
          <w:color w:val="C00000"/>
          <w:sz w:val="20"/>
          <w:szCs w:val="20"/>
          <w:lang w:eastAsia="zh-TW"/>
        </w:rPr>
        <w:t>。</w:t>
      </w:r>
      <w:r w:rsidR="000F082F" w:rsidRPr="00AD2784">
        <w:rPr>
          <w:rFonts w:ascii="Times New Roman" w:hAnsi="Times New Roman" w:cs="Times New Roman"/>
          <w:sz w:val="20"/>
          <w:szCs w:val="20"/>
          <w:lang w:eastAsia="zh-TW"/>
        </w:rPr>
        <w:br w:type="page"/>
      </w:r>
    </w:p>
    <w:tbl>
      <w:tblPr>
        <w:tblStyle w:val="TableNormal1"/>
        <w:tblW w:w="0" w:type="auto"/>
        <w:tblInd w:w="185" w:type="dxa"/>
        <w:tblBorders>
          <w:top w:val="thickThinMediumGap" w:sz="9" w:space="0" w:color="000000"/>
          <w:left w:val="thickThinMediumGap" w:sz="9" w:space="0" w:color="000000"/>
          <w:bottom w:val="thickThinMediumGap" w:sz="9" w:space="0" w:color="000000"/>
          <w:right w:val="thickThinMediumGap" w:sz="9" w:space="0" w:color="000000"/>
          <w:insideH w:val="thickThinMediumGap" w:sz="9" w:space="0" w:color="000000"/>
          <w:insideV w:val="thickThinMediumGap" w:sz="9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69"/>
        <w:gridCol w:w="1612"/>
        <w:gridCol w:w="1559"/>
        <w:gridCol w:w="1843"/>
        <w:gridCol w:w="3855"/>
      </w:tblGrid>
      <w:tr w:rsidR="00C6582F" w:rsidRPr="009E4F62" w14:paraId="1135A06C" w14:textId="77777777" w:rsidTr="009A53FF">
        <w:trPr>
          <w:trHeight w:val="409"/>
          <w:tblHeader/>
        </w:trPr>
        <w:tc>
          <w:tcPr>
            <w:tcW w:w="10638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0D29A1EC" w14:textId="13880D70" w:rsidR="00C6582F" w:rsidRPr="009E4F62" w:rsidRDefault="00C6582F" w:rsidP="009A53FF">
            <w:pPr>
              <w:pStyle w:val="TableParagraph"/>
              <w:spacing w:before="45"/>
              <w:rPr>
                <w:rFonts w:ascii="標楷體" w:eastAsia="標楷體" w:hAnsi="標楷體" w:cs="Times New Roman"/>
                <w:sz w:val="24"/>
                <w:lang w:eastAsia="zh-TW"/>
              </w:rPr>
            </w:pPr>
            <w:r w:rsidRPr="00C94A6B">
              <w:rPr>
                <w:rFonts w:ascii="標楷體" w:eastAsia="標楷體" w:hAnsi="標楷體" w:cs="Times New Roman" w:hint="eastAsia"/>
                <w:b/>
                <w:bCs/>
                <w:sz w:val="24"/>
                <w:szCs w:val="24"/>
                <w:lang w:eastAsia="zh-TW"/>
              </w:rPr>
              <w:lastRenderedPageBreak/>
              <w:t>※研究計畫書</w:t>
            </w:r>
            <w:r w:rsidRPr="009E4F62">
              <w:rPr>
                <w:rFonts w:ascii="標楷體" w:eastAsia="標楷體" w:hAnsi="標楷體" w:cs="Times New Roman" w:hint="eastAsia"/>
                <w:sz w:val="24"/>
                <w:szCs w:val="24"/>
                <w:lang w:eastAsia="zh-TW"/>
              </w:rPr>
              <w:t>(二級使用者填寫</w:t>
            </w:r>
            <w:r w:rsidRPr="009E4F62">
              <w:rPr>
                <w:rFonts w:ascii="標楷體" w:eastAsia="標楷體" w:hAnsi="標楷體" w:cs="Times New Roman"/>
                <w:sz w:val="24"/>
                <w:szCs w:val="24"/>
                <w:lang w:eastAsia="zh-TW"/>
              </w:rPr>
              <w:t>)</w:t>
            </w:r>
            <w:r w:rsidRPr="00C94A6B">
              <w:rPr>
                <w:rFonts w:ascii="標楷體" w:eastAsia="標楷體" w:hAnsi="標楷體" w:cs="Times New Roman" w:hint="eastAsia"/>
                <w:b/>
                <w:bCs/>
                <w:sz w:val="24"/>
                <w:szCs w:val="24"/>
                <w:lang w:eastAsia="zh-TW"/>
              </w:rPr>
              <w:t>[</w:t>
            </w:r>
            <w:r w:rsidRPr="00C94A6B">
              <w:rPr>
                <w:rFonts w:ascii="標楷體" w:eastAsia="標楷體" w:hAnsi="標楷體" w:cs="微軟正黑體" w:hint="eastAsia"/>
                <w:b/>
                <w:bCs/>
                <w:sz w:val="24"/>
                <w:szCs w:val="24"/>
                <w:lang w:eastAsia="zh-TW"/>
              </w:rPr>
              <w:t>表4</w:t>
            </w:r>
            <w:r w:rsidRPr="00C94A6B">
              <w:rPr>
                <w:rFonts w:ascii="標楷體" w:eastAsia="標楷體" w:hAnsi="標楷體" w:cs="Times New Roman" w:hint="eastAsia"/>
                <w:b/>
                <w:bCs/>
                <w:sz w:val="24"/>
                <w:szCs w:val="24"/>
                <w:lang w:eastAsia="zh-TW"/>
              </w:rPr>
              <w:t>]</w:t>
            </w:r>
            <w:r w:rsidRPr="00C94A6B">
              <w:rPr>
                <w:rFonts w:ascii="標楷體" w:eastAsia="標楷體" w:hAnsi="標楷體" w:cs="Times New Roman"/>
                <w:b/>
                <w:bCs/>
                <w:color w:val="FF0000"/>
                <w:sz w:val="24"/>
                <w:lang w:eastAsia="zh-TW"/>
              </w:rPr>
              <w:t xml:space="preserve"> </w:t>
            </w:r>
            <w:r w:rsidRPr="009E4F62">
              <w:rPr>
                <w:rFonts w:ascii="標楷體" w:eastAsia="標楷體" w:hAnsi="標楷體" w:cs="Times New Roman"/>
                <w:b/>
                <w:color w:val="FF0000"/>
                <w:sz w:val="24"/>
                <w:lang w:eastAsia="zh-TW"/>
              </w:rPr>
              <w:t>*</w:t>
            </w:r>
            <w:r w:rsidRPr="009E4F62">
              <w:rPr>
                <w:rFonts w:ascii="標楷體" w:eastAsia="標楷體" w:hAnsi="標楷體" w:cs="微軟正黑體" w:hint="eastAsia"/>
                <w:b/>
                <w:color w:val="FF0000"/>
                <w:sz w:val="24"/>
                <w:lang w:eastAsia="zh-TW"/>
              </w:rPr>
              <w:t>務請詳閱「量子科技雲端計算中心</w:t>
            </w:r>
            <w:r w:rsidR="00913BBD">
              <w:rPr>
                <w:rFonts w:ascii="標楷體" w:eastAsia="標楷體" w:hAnsi="標楷體" w:cs="Times New Roman" w:hint="eastAsia"/>
                <w:b/>
                <w:color w:val="FF0000"/>
                <w:sz w:val="24"/>
                <w:lang w:eastAsia="zh-TW"/>
              </w:rPr>
              <w:t>-</w:t>
            </w:r>
            <w:r w:rsidRPr="009E4F62">
              <w:rPr>
                <w:rFonts w:ascii="標楷體" w:eastAsia="標楷體" w:hAnsi="標楷體" w:cs="微軟正黑體" w:hint="eastAsia"/>
                <w:b/>
                <w:color w:val="FF0000"/>
                <w:sz w:val="24"/>
                <w:lang w:eastAsia="zh-TW"/>
              </w:rPr>
              <w:t>使用須知」並由計畫主持人簽名同意後始得申請使用。</w:t>
            </w:r>
            <w:r w:rsidRPr="009E4F62">
              <w:rPr>
                <w:rFonts w:ascii="標楷體" w:eastAsia="標楷體" w:hAnsi="標楷體" w:cs="Times New Roman" w:hint="eastAsia"/>
                <w:b/>
                <w:color w:val="FF0000"/>
                <w:sz w:val="24"/>
                <w:lang w:eastAsia="zh-TW"/>
              </w:rPr>
              <w:t>*</w:t>
            </w:r>
          </w:p>
        </w:tc>
      </w:tr>
      <w:tr w:rsidR="00C6582F" w:rsidRPr="00C25A1C" w14:paraId="634553ED" w14:textId="77777777" w:rsidTr="009A53FF">
        <w:trPr>
          <w:trHeight w:val="409"/>
        </w:trPr>
        <w:tc>
          <w:tcPr>
            <w:tcW w:w="176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7FFDD" w14:textId="77777777" w:rsidR="00C6582F" w:rsidRPr="00B40F72" w:rsidRDefault="00C6582F" w:rsidP="009A53FF">
            <w:pPr>
              <w:pStyle w:val="TableParagraph"/>
              <w:spacing w:before="1"/>
              <w:ind w:left="95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主題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37FF96B4" w14:textId="77777777" w:rsidR="00C6582F" w:rsidRPr="00C25A1C" w:rsidRDefault="00C6582F" w:rsidP="009A53FF">
            <w:pPr>
              <w:pStyle w:val="TableParagraph"/>
              <w:spacing w:before="45"/>
              <w:ind w:left="114"/>
              <w:rPr>
                <w:rFonts w:ascii="Times New Roman" w:hAnsi="Times New Roman" w:cs="Times New Roman"/>
                <w:sz w:val="24"/>
              </w:rPr>
            </w:pPr>
            <w:r w:rsidRPr="00C25A1C">
              <w:rPr>
                <w:rFonts w:ascii="Times New Roman" w:hAnsi="Times New Roman" w:cs="Times New Roman"/>
                <w:sz w:val="24"/>
              </w:rPr>
              <w:t>(</w:t>
            </w:r>
            <w:r w:rsidRPr="00C25A1C">
              <w:rPr>
                <w:rFonts w:ascii="Times New Roman" w:eastAsia="標楷體" w:hAnsi="Times New Roman" w:cs="Times New Roman"/>
                <w:sz w:val="24"/>
              </w:rPr>
              <w:t>中文</w:t>
            </w:r>
            <w:r w:rsidRPr="00C25A1C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C6582F" w:rsidRPr="00C25A1C" w14:paraId="1C5A3121" w14:textId="77777777" w:rsidTr="009A53FF">
        <w:trPr>
          <w:trHeight w:val="404"/>
        </w:trPr>
        <w:tc>
          <w:tcPr>
            <w:tcW w:w="1769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75B19172" w14:textId="77777777" w:rsidR="00C6582F" w:rsidRPr="00B40F72" w:rsidRDefault="00C6582F" w:rsidP="009A53FF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8869" w:type="dxa"/>
            <w:gridSpan w:val="4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3825C743" w14:textId="77777777" w:rsidR="00C6582F" w:rsidRPr="00C25A1C" w:rsidRDefault="00C6582F" w:rsidP="009A53FF">
            <w:pPr>
              <w:pStyle w:val="TableParagraph"/>
              <w:spacing w:before="28"/>
              <w:ind w:left="114"/>
              <w:rPr>
                <w:rFonts w:ascii="Times New Roman" w:hAnsi="Times New Roman" w:cs="Times New Roman"/>
                <w:sz w:val="24"/>
              </w:rPr>
            </w:pPr>
            <w:r w:rsidRPr="00C25A1C">
              <w:rPr>
                <w:rFonts w:ascii="Times New Roman" w:hAnsi="Times New Roman" w:cs="Times New Roman"/>
                <w:sz w:val="24"/>
              </w:rPr>
              <w:t>(</w:t>
            </w:r>
            <w:r w:rsidRPr="00C25A1C">
              <w:rPr>
                <w:rFonts w:ascii="Times New Roman" w:eastAsia="標楷體" w:hAnsi="Times New Roman" w:cs="Times New Roman"/>
                <w:sz w:val="24"/>
              </w:rPr>
              <w:t>英文</w:t>
            </w:r>
            <w:r w:rsidRPr="00C25A1C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C6582F" w:rsidRPr="00C25A1C" w14:paraId="39763CC5" w14:textId="77777777" w:rsidTr="009A53FF">
        <w:trPr>
          <w:trHeight w:val="2069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4B1B8605" w14:textId="77777777" w:rsidR="00C6582F" w:rsidRPr="00B40F72" w:rsidRDefault="00C6582F" w:rsidP="009A53FF">
            <w:pPr>
              <w:pStyle w:val="TableParagraph"/>
              <w:ind w:left="21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摘要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說明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 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79F14F25" w14:textId="77777777" w:rsidR="00C6582F" w:rsidRPr="00C25A1C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7266295F" w14:textId="77777777" w:rsidTr="009A53FF">
        <w:trPr>
          <w:trHeight w:val="10418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08063500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計畫內容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說明</w:t>
            </w:r>
          </w:p>
          <w:p w14:paraId="712BF5E6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*</w:t>
            </w:r>
            <w:r w:rsidRPr="00B40F72"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請說明欲解決之問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szCs w:val="24"/>
                <w:lang w:eastAsia="zh-TW"/>
              </w:rPr>
              <w:t>題，需有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1)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研究方法</w:t>
            </w:r>
          </w:p>
          <w:p w14:paraId="3E855B89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2)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研究步驟</w:t>
            </w:r>
          </w:p>
          <w:p w14:paraId="1D156EAA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</w:p>
          <w:p w14:paraId="5A4325B4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5D0A6233" w14:textId="77777777" w:rsidR="00C6582F" w:rsidRPr="007407F3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63A32FFE" w14:textId="77777777" w:rsidTr="009A53FF">
        <w:trPr>
          <w:trHeight w:val="13325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544E2276" w14:textId="77777777" w:rsidR="00C6582F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lastRenderedPageBreak/>
              <w:t>前次</w:t>
            </w: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研究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成果</w:t>
            </w:r>
          </w:p>
          <w:p w14:paraId="548CF9EF" w14:textId="77777777" w:rsidR="00C6582F" w:rsidRPr="00B40F72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*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此項僅續用者填寫，請</w:t>
            </w:r>
            <w:r w:rsidRPr="00DF4C8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檢附前次研究成果或圖表說明</w:t>
            </w:r>
            <w:r w:rsidRPr="00DF4C8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(</w:t>
            </w:r>
            <w:r w:rsidRPr="00DF4C8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約</w:t>
            </w:r>
            <w:r w:rsidRPr="00DF4C8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2-3</w:t>
            </w:r>
            <w:r w:rsidRPr="00DF4C82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頁</w:t>
            </w:r>
            <w:r w:rsidRPr="00DF4C8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)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3F5D2356" w14:textId="77777777" w:rsidR="00C6582F" w:rsidRDefault="00C6582F" w:rsidP="009A53FF">
            <w:pPr>
              <w:pStyle w:val="TableParagraph"/>
              <w:rPr>
                <w:rFonts w:ascii="Times New Roman" w:eastAsiaTheme="minorEastAsia" w:hAnsi="Times New Roman" w:cs="Times New Roman"/>
                <w:sz w:val="20"/>
                <w:lang w:eastAsia="zh-TW"/>
              </w:rPr>
            </w:pPr>
          </w:p>
          <w:p w14:paraId="73216817" w14:textId="77777777" w:rsidR="00C6582F" w:rsidRPr="00771294" w:rsidRDefault="00C6582F" w:rsidP="009A53FF">
            <w:pPr>
              <w:pStyle w:val="TableParagraph"/>
              <w:rPr>
                <w:rFonts w:ascii="Times New Roman" w:eastAsiaTheme="minorEastAsia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517EBF95" w14:textId="77777777" w:rsidTr="009A53FF">
        <w:trPr>
          <w:trHeight w:val="7073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06750402" w14:textId="77777777" w:rsidR="00C6582F" w:rsidRPr="00B40F72" w:rsidRDefault="00C6582F" w:rsidP="009A53FF">
            <w:pPr>
              <w:pStyle w:val="TableParagraph"/>
              <w:ind w:left="92" w:firstLine="3"/>
              <w:rPr>
                <w:rFonts w:ascii="Times New Roman" w:eastAsia="標楷體" w:hAnsi="Times New Roman" w:cs="Times New Roman"/>
                <w:b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lastRenderedPageBreak/>
              <w:t>預期成果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5227874F" w14:textId="77777777" w:rsidR="00C6582F" w:rsidRPr="007407F3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2D01A03F" w14:textId="77777777" w:rsidTr="009A53FF">
        <w:trPr>
          <w:trHeight w:val="2725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0688A7D3" w14:textId="77777777" w:rsidR="00C6582F" w:rsidRPr="00C25A1C" w:rsidRDefault="00C6582F" w:rsidP="009A53FF">
            <w:pPr>
              <w:pStyle w:val="TableParagraph"/>
              <w:adjustRightInd w:val="0"/>
              <w:snapToGrid w:val="0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請列出近五年已出版最具代表性研究成果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至多六篇</w:t>
            </w:r>
            <w:r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)</w:t>
            </w:r>
          </w:p>
        </w:tc>
        <w:tc>
          <w:tcPr>
            <w:tcW w:w="8869" w:type="dxa"/>
            <w:gridSpan w:val="4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439B0452" w14:textId="77777777" w:rsidR="00C6582F" w:rsidRPr="00CF303A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392AB879" w14:textId="77777777" w:rsidTr="009A53FF">
        <w:trPr>
          <w:trHeight w:val="689"/>
        </w:trPr>
        <w:tc>
          <w:tcPr>
            <w:tcW w:w="17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326D5E4A" w14:textId="77777777" w:rsidR="00C6582F" w:rsidRPr="00C25A1C" w:rsidRDefault="00C6582F" w:rsidP="009A53FF">
            <w:pPr>
              <w:pStyle w:val="TableParagraph"/>
              <w:adjustRightInd w:val="0"/>
              <w:snapToGrid w:val="0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</w:rPr>
              <w:t>填寫人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簽名</w:t>
            </w:r>
          </w:p>
        </w:tc>
        <w:tc>
          <w:tcPr>
            <w:tcW w:w="3171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28C708B6" w14:textId="77777777" w:rsidR="00C6582F" w:rsidRPr="00C25A1C" w:rsidRDefault="00C6582F" w:rsidP="009A53FF">
            <w:pPr>
              <w:pStyle w:val="TableParagraph"/>
              <w:adjustRightInd w:val="0"/>
              <w:snapToGrid w:val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76A6010F" w14:textId="77777777" w:rsidR="00C6582F" w:rsidRPr="00B40F72" w:rsidRDefault="00C6582F" w:rsidP="009A53FF">
            <w:pPr>
              <w:pStyle w:val="TableParagraph"/>
              <w:adjustRightInd w:val="0"/>
              <w:snapToGrid w:val="0"/>
              <w:ind w:left="113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計畫主持人</w:t>
            </w:r>
          </w:p>
          <w:p w14:paraId="59839F93" w14:textId="77777777" w:rsidR="00C6582F" w:rsidRPr="00B40F72" w:rsidRDefault="00C6582F" w:rsidP="009A53FF">
            <w:pPr>
              <w:pStyle w:val="TableParagraph"/>
              <w:adjustRightInd w:val="0"/>
              <w:snapToGrid w:val="0"/>
              <w:ind w:left="113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B40F72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簽名</w:t>
            </w:r>
          </w:p>
        </w:tc>
        <w:tc>
          <w:tcPr>
            <w:tcW w:w="3855" w:type="dxa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298D9F73" w14:textId="77777777" w:rsidR="00C6582F" w:rsidRPr="00B40F72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</w:p>
        </w:tc>
      </w:tr>
      <w:tr w:rsidR="00C6582F" w:rsidRPr="00C25A1C" w14:paraId="41528D6A" w14:textId="77777777" w:rsidTr="009A53FF">
        <w:trPr>
          <w:trHeight w:val="1718"/>
        </w:trPr>
        <w:tc>
          <w:tcPr>
            <w:tcW w:w="176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FFFFCC"/>
          </w:tcPr>
          <w:p w14:paraId="36F3CE8D" w14:textId="77777777" w:rsidR="00C6582F" w:rsidRPr="00C25A1C" w:rsidRDefault="00C6582F" w:rsidP="009A53FF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審核結果</w:t>
            </w:r>
          </w:p>
          <w:p w14:paraId="4247D3D6" w14:textId="77777777" w:rsidR="00C6582F" w:rsidRPr="00C25A1C" w:rsidRDefault="00C6582F" w:rsidP="009A53FF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color w:val="FF0000"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(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由</w:t>
            </w:r>
            <w:r w:rsidRPr="000E633F">
              <w:rPr>
                <w:rFonts w:ascii="Times New Roman" w:eastAsia="標楷體" w:hAnsi="Times New Roman" w:cs="Times New Roman" w:hint="eastAsia"/>
                <w:b/>
                <w:color w:val="FF0000"/>
                <w:lang w:eastAsia="zh-TW"/>
              </w:rPr>
              <w:t>量子科技雲端計算中心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填寫</w:t>
            </w:r>
            <w:r w:rsidRPr="00C25A1C">
              <w:rPr>
                <w:rFonts w:ascii="Times New Roman" w:eastAsia="標楷體" w:hAnsi="Times New Roman" w:cs="Times New Roman"/>
                <w:b/>
                <w:color w:val="FF0000"/>
                <w:lang w:eastAsia="zh-TW"/>
              </w:rPr>
              <w:t>)</w:t>
            </w:r>
          </w:p>
        </w:tc>
        <w:tc>
          <w:tcPr>
            <w:tcW w:w="1612" w:type="dxa"/>
            <w:tcBorders>
              <w:top w:val="single" w:sz="1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CC"/>
          </w:tcPr>
          <w:p w14:paraId="58967FB3" w14:textId="77777777" w:rsidR="00C6582F" w:rsidRPr="00C25A1C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</w:rPr>
              <w:t xml:space="preserve">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通過</w:t>
            </w:r>
          </w:p>
        </w:tc>
        <w:tc>
          <w:tcPr>
            <w:tcW w:w="7257" w:type="dxa"/>
            <w:gridSpan w:val="3"/>
            <w:tcBorders>
              <w:top w:val="single" w:sz="12" w:space="0" w:color="000000"/>
              <w:left w:val="single" w:sz="6" w:space="0" w:color="000000"/>
              <w:bottom w:val="single" w:sz="4" w:space="0" w:color="000000"/>
              <w:right w:val="single" w:sz="12" w:space="0" w:color="000000"/>
            </w:tcBorders>
            <w:shd w:val="clear" w:color="auto" w:fill="FFFFCC"/>
          </w:tcPr>
          <w:p w14:paraId="20ADD065" w14:textId="77777777" w:rsidR="00C6582F" w:rsidRPr="00C25A1C" w:rsidRDefault="00C6582F" w:rsidP="009A53FF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不通過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 xml:space="preserve">   □ 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其他</w:t>
            </w:r>
          </w:p>
          <w:p w14:paraId="4720686A" w14:textId="77777777" w:rsidR="00C6582F" w:rsidRPr="00C25A1C" w:rsidRDefault="00C6582F" w:rsidP="009A53FF">
            <w:pPr>
              <w:pStyle w:val="TableParagraph"/>
              <w:rPr>
                <w:rFonts w:ascii="Times New Roman" w:hAnsi="Times New Roman" w:cs="Times New Roman"/>
                <w:sz w:val="20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＊說明：</w:t>
            </w:r>
          </w:p>
        </w:tc>
      </w:tr>
      <w:tr w:rsidR="00C6582F" w:rsidRPr="00C25A1C" w14:paraId="35C57714" w14:textId="77777777" w:rsidTr="009A53FF">
        <w:trPr>
          <w:trHeight w:val="1067"/>
        </w:trPr>
        <w:tc>
          <w:tcPr>
            <w:tcW w:w="1769" w:type="dxa"/>
            <w:vMerge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FFFFCC"/>
          </w:tcPr>
          <w:p w14:paraId="1707EC5C" w14:textId="77777777" w:rsidR="00C6582F" w:rsidRPr="00C25A1C" w:rsidRDefault="00C6582F" w:rsidP="009A53FF">
            <w:pPr>
              <w:pStyle w:val="TableParagraph"/>
              <w:spacing w:before="105"/>
              <w:ind w:left="24"/>
              <w:jc w:val="center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</w:p>
        </w:tc>
        <w:tc>
          <w:tcPr>
            <w:tcW w:w="8869" w:type="dxa"/>
            <w:gridSpan w:val="4"/>
            <w:tcBorders>
              <w:top w:val="single" w:sz="4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FFFFCC"/>
          </w:tcPr>
          <w:p w14:paraId="26033886" w14:textId="77777777" w:rsidR="00C6582F" w:rsidRPr="00C25A1C" w:rsidRDefault="00C6582F" w:rsidP="009A53FF">
            <w:pPr>
              <w:pStyle w:val="TableParagraph"/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</w:pPr>
            <w:r w:rsidRPr="000E633F">
              <w:rPr>
                <w:rFonts w:ascii="Times New Roman" w:eastAsia="標楷體" w:hAnsi="Times New Roman" w:cs="Times New Roman" w:hint="eastAsia"/>
                <w:b/>
                <w:sz w:val="24"/>
                <w:lang w:eastAsia="zh-TW"/>
              </w:rPr>
              <w:t>量子科技雲端計算中心</w:t>
            </w:r>
            <w:r w:rsidRPr="00C25A1C">
              <w:rPr>
                <w:rFonts w:ascii="Times New Roman" w:eastAsia="標楷體" w:hAnsi="Times New Roman" w:cs="Times New Roman"/>
                <w:b/>
                <w:sz w:val="24"/>
                <w:lang w:eastAsia="zh-TW"/>
              </w:rPr>
              <w:t>主管簽章：</w:t>
            </w:r>
          </w:p>
          <w:p w14:paraId="649C41DF" w14:textId="77777777" w:rsidR="00C6582F" w:rsidRDefault="00C6582F" w:rsidP="009A53FF">
            <w:pPr>
              <w:pStyle w:val="TableParagraph"/>
              <w:wordWrap w:val="0"/>
              <w:jc w:val="righ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</w:p>
          <w:p w14:paraId="5997F601" w14:textId="77777777" w:rsidR="00C6582F" w:rsidRPr="00C25A1C" w:rsidRDefault="00C6582F" w:rsidP="009A53FF">
            <w:pPr>
              <w:pStyle w:val="TableParagraph"/>
              <w:jc w:val="righ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年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月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 xml:space="preserve"> </w:t>
            </w:r>
            <w:r w:rsidRPr="00C25A1C">
              <w:rPr>
                <w:rFonts w:ascii="Times New Roman" w:eastAsia="標楷體" w:hAnsi="Times New Roman" w:cs="Times New Roman"/>
                <w:sz w:val="24"/>
                <w:lang w:eastAsia="zh-TW"/>
              </w:rPr>
              <w:t>日</w:t>
            </w:r>
          </w:p>
        </w:tc>
      </w:tr>
    </w:tbl>
    <w:p w14:paraId="7678049D" w14:textId="77777777" w:rsidR="007E4448" w:rsidRPr="007E4448" w:rsidRDefault="007E4448" w:rsidP="00EE3EC2">
      <w:pPr>
        <w:pStyle w:val="1"/>
        <w:spacing w:before="0" w:afterLines="50" w:after="120"/>
        <w:ind w:left="0"/>
        <w:rPr>
          <w:rFonts w:ascii="Times New Roman" w:hAnsi="Times New Roman" w:cs="Times New Roman"/>
          <w:b w:val="0"/>
          <w:sz w:val="20"/>
          <w:szCs w:val="20"/>
          <w:lang w:eastAsia="zh-TW"/>
        </w:rPr>
      </w:pPr>
    </w:p>
    <w:sectPr w:rsidR="007E4448" w:rsidRPr="007E4448" w:rsidSect="005E7FEF">
      <w:pgSz w:w="11910" w:h="16840" w:code="9"/>
      <w:pgMar w:top="1701" w:right="482" w:bottom="567" w:left="459" w:header="170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E0D0A" w14:textId="77777777" w:rsidR="004F6CDA" w:rsidRDefault="004F6CDA">
      <w:r>
        <w:separator/>
      </w:r>
    </w:p>
  </w:endnote>
  <w:endnote w:type="continuationSeparator" w:id="0">
    <w:p w14:paraId="74DDB899" w14:textId="77777777" w:rsidR="004F6CDA" w:rsidRDefault="004F6C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6254171"/>
      <w:docPartObj>
        <w:docPartGallery w:val="Page Numbers (Bottom of Page)"/>
        <w:docPartUnique/>
      </w:docPartObj>
    </w:sdtPr>
    <w:sdtContent>
      <w:p w14:paraId="0CECF699" w14:textId="77777777" w:rsidR="007E4448" w:rsidRDefault="007E4448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  <w:p w14:paraId="79BD0D4A" w14:textId="77777777" w:rsidR="00D20768" w:rsidRDefault="00D20768">
    <w:pPr>
      <w:pStyle w:val="a3"/>
      <w:spacing w:line="14" w:lineRule="auto"/>
      <w:rPr>
        <w:sz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2B42E" w14:textId="77777777" w:rsidR="004F6CDA" w:rsidRDefault="004F6CDA">
      <w:r>
        <w:rPr>
          <w:rFonts w:asciiTheme="minorEastAsia" w:eastAsiaTheme="minorEastAsia" w:hAnsiTheme="minorEastAsia" w:hint="eastAsia"/>
          <w:lang w:eastAsia="zh-TW"/>
        </w:rPr>
        <w:separator/>
      </w:r>
    </w:p>
  </w:footnote>
  <w:footnote w:type="continuationSeparator" w:id="0">
    <w:p w14:paraId="475AF7D5" w14:textId="77777777" w:rsidR="004F6CDA" w:rsidRDefault="004F6C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A6263" w14:textId="77777777" w:rsidR="00D20768" w:rsidRPr="00CF303A" w:rsidRDefault="00D20768" w:rsidP="00182FD0">
    <w:pPr>
      <w:pStyle w:val="a5"/>
      <w:jc w:val="right"/>
      <w:rPr>
        <w:rFonts w:ascii="標楷體" w:eastAsia="標楷體" w:hAnsi="標楷體" w:cs="Times New Roman"/>
        <w:lang w:eastAsia="zh-TW"/>
      </w:rPr>
    </w:pPr>
  </w:p>
  <w:p w14:paraId="704D2E61" w14:textId="6666F795" w:rsidR="00D20768" w:rsidRPr="00CF303A" w:rsidRDefault="00261146" w:rsidP="005E7FEF">
    <w:pPr>
      <w:pStyle w:val="a5"/>
      <w:rPr>
        <w:rFonts w:ascii="標楷體" w:eastAsia="標楷體" w:hAnsi="標楷體" w:cs="Times New Roman"/>
        <w:lang w:eastAsia="zh-TW"/>
      </w:rPr>
    </w:pPr>
    <w:r w:rsidRPr="001555C1">
      <w:rPr>
        <w:rFonts w:ascii="標楷體" w:eastAsia="標楷體" w:hAnsi="標楷體" w:cs="Times New Roman" w:hint="eastAsia"/>
        <w:color w:val="0070C0"/>
        <w:lang w:eastAsia="zh-TW"/>
      </w:rPr>
      <w:t>量子科技雲端計算中心</w:t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5E7FEF" w:rsidRPr="00CF303A">
      <w:rPr>
        <w:rFonts w:ascii="標楷體" w:eastAsia="標楷體" w:hAnsi="標楷體" w:cs="Times New Roman"/>
        <w:color w:val="006600"/>
        <w:lang w:eastAsia="zh-TW"/>
      </w:rPr>
      <w:tab/>
    </w:r>
    <w:r w:rsidR="00CF303A">
      <w:rPr>
        <w:rFonts w:ascii="標楷體" w:eastAsia="標楷體" w:hAnsi="標楷體" w:cs="Times New Roman"/>
        <w:color w:val="006600"/>
        <w:lang w:eastAsia="zh-TW"/>
      </w:rPr>
      <w:t xml:space="preserve">      </w:t>
    </w:r>
    <w:r w:rsidR="005E7FEF" w:rsidRPr="00CF303A">
      <w:rPr>
        <w:rFonts w:ascii="標楷體" w:eastAsia="標楷體" w:hAnsi="標楷體" w:cs="Times New Roman"/>
        <w:lang w:eastAsia="zh-TW"/>
      </w:rPr>
      <w:t>202</w:t>
    </w:r>
    <w:r w:rsidR="00CF4D44">
      <w:rPr>
        <w:rFonts w:ascii="標楷體" w:eastAsia="標楷體" w:hAnsi="標楷體" w:cs="Times New Roman" w:hint="eastAsia"/>
        <w:lang w:eastAsia="zh-TW"/>
      </w:rPr>
      <w:t>6</w:t>
    </w:r>
    <w:r w:rsidR="005E7FEF" w:rsidRPr="00CF303A">
      <w:rPr>
        <w:rFonts w:ascii="標楷體" w:eastAsia="標楷體" w:hAnsi="標楷體" w:cs="Times New Roman" w:hint="eastAsia"/>
        <w:lang w:eastAsia="zh-TW"/>
      </w:rPr>
      <w:t>.</w:t>
    </w:r>
    <w:r w:rsidR="00237375">
      <w:rPr>
        <w:rFonts w:ascii="標楷體" w:eastAsia="標楷體" w:hAnsi="標楷體" w:cs="Times New Roman" w:hint="eastAsia"/>
        <w:lang w:eastAsia="zh-TW"/>
      </w:rPr>
      <w:t>0</w:t>
    </w:r>
    <w:r w:rsidR="00CF4D44">
      <w:rPr>
        <w:rFonts w:ascii="標楷體" w:eastAsia="標楷體" w:hAnsi="標楷體" w:cs="Times New Roman" w:hint="eastAsia"/>
        <w:lang w:eastAsia="zh-TW"/>
      </w:rPr>
      <w:t>2</w:t>
    </w:r>
    <w:r w:rsidR="005E7FEF" w:rsidRPr="00CF303A">
      <w:rPr>
        <w:rFonts w:ascii="標楷體" w:eastAsia="標楷體" w:hAnsi="標楷體" w:cs="Times New Roman"/>
        <w:lang w:eastAsia="zh-TW"/>
      </w:rPr>
      <w:t>版</w:t>
    </w:r>
  </w:p>
  <w:p w14:paraId="5BF924D7" w14:textId="77777777" w:rsidR="005E7FEF" w:rsidRPr="00CF303A" w:rsidRDefault="005E7FEF" w:rsidP="005E7FEF">
    <w:pPr>
      <w:pStyle w:val="a5"/>
      <w:rPr>
        <w:rFonts w:ascii="標楷體" w:eastAsia="標楷體" w:hAnsi="標楷體" w:cs="Times New Roman"/>
        <w:lang w:eastAsia="zh-TW"/>
      </w:rPr>
    </w:pPr>
  </w:p>
  <w:p w14:paraId="000731A3" w14:textId="72E7C2F2" w:rsidR="005E7FEF" w:rsidRPr="00CF303A" w:rsidRDefault="005E7FEF" w:rsidP="005E7FEF">
    <w:pPr>
      <w:pStyle w:val="a5"/>
      <w:jc w:val="center"/>
      <w:rPr>
        <w:rFonts w:ascii="標楷體" w:eastAsia="標楷體" w:hAnsi="標楷體" w:cs="Times New Roman"/>
        <w:b/>
        <w:sz w:val="40"/>
        <w:szCs w:val="40"/>
        <w:lang w:eastAsia="zh-TW"/>
      </w:rPr>
    </w:pPr>
    <w:r w:rsidRPr="00CF303A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量子科技雲端計算中心</w:t>
    </w:r>
    <w:r w:rsidR="00737AD5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 xml:space="preserve"> </w:t>
    </w:r>
    <w:r w:rsidR="00FB7C52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第</w:t>
    </w:r>
    <w:r w:rsidR="00737AD5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二</w:t>
    </w:r>
    <w:r w:rsidR="00FB7C52">
      <w:rPr>
        <w:rFonts w:ascii="標楷體" w:eastAsia="標楷體" w:hAnsi="標楷體" w:cs="Times New Roman" w:hint="eastAsia"/>
        <w:b/>
        <w:noProof/>
        <w:sz w:val="40"/>
        <w:szCs w:val="40"/>
        <w:lang w:eastAsia="zh-TW"/>
      </w:rPr>
      <w:t>級</w:t>
    </w:r>
    <w:r w:rsidR="00C6582F">
      <w:rPr>
        <w:rFonts w:ascii="標楷體" w:eastAsia="標楷體" w:hAnsi="標楷體" w:cs="Times New Roman" w:hint="eastAsia"/>
        <w:b/>
        <w:sz w:val="40"/>
        <w:szCs w:val="40"/>
        <w:lang w:eastAsia="zh-TW"/>
      </w:rPr>
      <w:t>使用申</w:t>
    </w:r>
    <w:r w:rsidRPr="00CF303A">
      <w:rPr>
        <w:rFonts w:ascii="標楷體" w:eastAsia="標楷體" w:hAnsi="標楷體" w:cs="Times New Roman"/>
        <w:b/>
        <w:sz w:val="40"/>
        <w:szCs w:val="40"/>
        <w:lang w:eastAsia="zh-TW"/>
      </w:rPr>
      <w:t>請書</w:t>
    </w:r>
  </w:p>
  <w:p w14:paraId="2F07F26A" w14:textId="77777777" w:rsidR="007E4448" w:rsidRPr="00CF303A" w:rsidRDefault="007E4448" w:rsidP="005E7FEF">
    <w:pPr>
      <w:pStyle w:val="a5"/>
      <w:jc w:val="center"/>
      <w:rPr>
        <w:rFonts w:ascii="標楷體" w:eastAsia="標楷體" w:hAnsi="標楷體" w:cs="Times New Roman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127D2F"/>
    <w:multiLevelType w:val="hybridMultilevel"/>
    <w:tmpl w:val="AA9CD166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97C538C"/>
    <w:multiLevelType w:val="hybridMultilevel"/>
    <w:tmpl w:val="72989B68"/>
    <w:lvl w:ilvl="0" w:tplc="FD7ACE8C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E1A6DF6"/>
    <w:multiLevelType w:val="hybridMultilevel"/>
    <w:tmpl w:val="8E189662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E3D445D"/>
    <w:multiLevelType w:val="hybridMultilevel"/>
    <w:tmpl w:val="B966EFF8"/>
    <w:lvl w:ilvl="0" w:tplc="B2643EBA">
      <w:numFmt w:val="bullet"/>
      <w:lvlText w:val="■"/>
      <w:lvlJc w:val="left"/>
      <w:pPr>
        <w:ind w:left="455" w:hanging="360"/>
      </w:pPr>
      <w:rPr>
        <w:rFonts w:ascii="標楷體" w:eastAsia="標楷體" w:hAnsi="標楷體" w:cs="標楷體" w:hint="default"/>
        <w:b/>
        <w:bCs/>
        <w:w w:val="99"/>
        <w:sz w:val="24"/>
        <w:szCs w:val="24"/>
      </w:rPr>
    </w:lvl>
    <w:lvl w:ilvl="1" w:tplc="DCA2C35A">
      <w:numFmt w:val="bullet"/>
      <w:lvlText w:val="•"/>
      <w:lvlJc w:val="left"/>
      <w:pPr>
        <w:ind w:left="1471" w:hanging="360"/>
      </w:pPr>
      <w:rPr>
        <w:rFonts w:hint="default"/>
      </w:rPr>
    </w:lvl>
    <w:lvl w:ilvl="2" w:tplc="DA9659CC"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767CE224">
      <w:numFmt w:val="bullet"/>
      <w:lvlText w:val="•"/>
      <w:lvlJc w:val="left"/>
      <w:pPr>
        <w:ind w:left="3493" w:hanging="360"/>
      </w:pPr>
      <w:rPr>
        <w:rFonts w:hint="default"/>
      </w:rPr>
    </w:lvl>
    <w:lvl w:ilvl="4" w:tplc="45949000">
      <w:numFmt w:val="bullet"/>
      <w:lvlText w:val="•"/>
      <w:lvlJc w:val="left"/>
      <w:pPr>
        <w:ind w:left="4505" w:hanging="360"/>
      </w:pPr>
      <w:rPr>
        <w:rFonts w:hint="default"/>
      </w:rPr>
    </w:lvl>
    <w:lvl w:ilvl="5" w:tplc="BA5E1C08">
      <w:numFmt w:val="bullet"/>
      <w:lvlText w:val="•"/>
      <w:lvlJc w:val="left"/>
      <w:pPr>
        <w:ind w:left="5516" w:hanging="360"/>
      </w:pPr>
      <w:rPr>
        <w:rFonts w:hint="default"/>
      </w:rPr>
    </w:lvl>
    <w:lvl w:ilvl="6" w:tplc="C9E29FA2">
      <w:numFmt w:val="bullet"/>
      <w:lvlText w:val="•"/>
      <w:lvlJc w:val="left"/>
      <w:pPr>
        <w:ind w:left="6527" w:hanging="360"/>
      </w:pPr>
      <w:rPr>
        <w:rFonts w:hint="default"/>
      </w:rPr>
    </w:lvl>
    <w:lvl w:ilvl="7" w:tplc="9A48228C">
      <w:numFmt w:val="bullet"/>
      <w:lvlText w:val="•"/>
      <w:lvlJc w:val="left"/>
      <w:pPr>
        <w:ind w:left="7538" w:hanging="360"/>
      </w:pPr>
      <w:rPr>
        <w:rFonts w:hint="default"/>
      </w:rPr>
    </w:lvl>
    <w:lvl w:ilvl="8" w:tplc="ACFE332A">
      <w:numFmt w:val="bullet"/>
      <w:lvlText w:val="•"/>
      <w:lvlJc w:val="left"/>
      <w:pPr>
        <w:ind w:left="8550" w:hanging="360"/>
      </w:pPr>
      <w:rPr>
        <w:rFonts w:hint="default"/>
      </w:rPr>
    </w:lvl>
  </w:abstractNum>
  <w:abstractNum w:abstractNumId="4" w15:restartNumberingAfterBreak="0">
    <w:nsid w:val="67A72BF3"/>
    <w:multiLevelType w:val="hybridMultilevel"/>
    <w:tmpl w:val="14B84F6A"/>
    <w:lvl w:ilvl="0" w:tplc="FD7ACE8C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AA214B0"/>
    <w:multiLevelType w:val="hybridMultilevel"/>
    <w:tmpl w:val="D2F6CC24"/>
    <w:lvl w:ilvl="0" w:tplc="E550F530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6" w:hanging="480"/>
      </w:pPr>
    </w:lvl>
    <w:lvl w:ilvl="2" w:tplc="0409001B" w:tentative="1">
      <w:start w:val="1"/>
      <w:numFmt w:val="lowerRoman"/>
      <w:lvlText w:val="%3."/>
      <w:lvlJc w:val="right"/>
      <w:pPr>
        <w:ind w:left="1546" w:hanging="480"/>
      </w:pPr>
    </w:lvl>
    <w:lvl w:ilvl="3" w:tplc="0409000F" w:tentative="1">
      <w:start w:val="1"/>
      <w:numFmt w:val="decimal"/>
      <w:lvlText w:val="%4."/>
      <w:lvlJc w:val="left"/>
      <w:pPr>
        <w:ind w:left="202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6" w:hanging="480"/>
      </w:pPr>
    </w:lvl>
    <w:lvl w:ilvl="5" w:tplc="0409001B" w:tentative="1">
      <w:start w:val="1"/>
      <w:numFmt w:val="lowerRoman"/>
      <w:lvlText w:val="%6."/>
      <w:lvlJc w:val="right"/>
      <w:pPr>
        <w:ind w:left="2986" w:hanging="480"/>
      </w:pPr>
    </w:lvl>
    <w:lvl w:ilvl="6" w:tplc="0409000F" w:tentative="1">
      <w:start w:val="1"/>
      <w:numFmt w:val="decimal"/>
      <w:lvlText w:val="%7."/>
      <w:lvlJc w:val="left"/>
      <w:pPr>
        <w:ind w:left="346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6" w:hanging="480"/>
      </w:pPr>
    </w:lvl>
    <w:lvl w:ilvl="8" w:tplc="0409001B" w:tentative="1">
      <w:start w:val="1"/>
      <w:numFmt w:val="lowerRoman"/>
      <w:lvlText w:val="%9."/>
      <w:lvlJc w:val="right"/>
      <w:pPr>
        <w:ind w:left="4426" w:hanging="480"/>
      </w:pPr>
    </w:lvl>
  </w:abstractNum>
  <w:abstractNum w:abstractNumId="6" w15:restartNumberingAfterBreak="0">
    <w:nsid w:val="72794F09"/>
    <w:multiLevelType w:val="hybridMultilevel"/>
    <w:tmpl w:val="6B5AF7F4"/>
    <w:lvl w:ilvl="0" w:tplc="0E263E50"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  <w:strike w:val="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437291019">
    <w:abstractNumId w:val="3"/>
  </w:num>
  <w:num w:numId="2" w16cid:durableId="1637491691">
    <w:abstractNumId w:val="5"/>
  </w:num>
  <w:num w:numId="3" w16cid:durableId="271135450">
    <w:abstractNumId w:val="1"/>
  </w:num>
  <w:num w:numId="4" w16cid:durableId="1811047775">
    <w:abstractNumId w:val="6"/>
  </w:num>
  <w:num w:numId="5" w16cid:durableId="1403986584">
    <w:abstractNumId w:val="2"/>
  </w:num>
  <w:num w:numId="6" w16cid:durableId="1803503170">
    <w:abstractNumId w:val="0"/>
  </w:num>
  <w:num w:numId="7" w16cid:durableId="1739603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zSyNDE0MDQ0MDdQ0lEKTi0uzszPAykwrgUAJUBWFSwAAAA="/>
  </w:docVars>
  <w:rsids>
    <w:rsidRoot w:val="00587C4B"/>
    <w:rsid w:val="00002A58"/>
    <w:rsid w:val="000062B6"/>
    <w:rsid w:val="00012D44"/>
    <w:rsid w:val="0002207C"/>
    <w:rsid w:val="000347D8"/>
    <w:rsid w:val="00043A0A"/>
    <w:rsid w:val="0005338B"/>
    <w:rsid w:val="00070F49"/>
    <w:rsid w:val="00091AC1"/>
    <w:rsid w:val="000A16BD"/>
    <w:rsid w:val="000A759B"/>
    <w:rsid w:val="000B4DDA"/>
    <w:rsid w:val="000D1B8A"/>
    <w:rsid w:val="000D2A44"/>
    <w:rsid w:val="000E56AD"/>
    <w:rsid w:val="000E633F"/>
    <w:rsid w:val="000E7775"/>
    <w:rsid w:val="000F082F"/>
    <w:rsid w:val="000F3869"/>
    <w:rsid w:val="00103034"/>
    <w:rsid w:val="001044E0"/>
    <w:rsid w:val="001061A7"/>
    <w:rsid w:val="00114C07"/>
    <w:rsid w:val="00117BA3"/>
    <w:rsid w:val="00122F78"/>
    <w:rsid w:val="00123694"/>
    <w:rsid w:val="00124D0E"/>
    <w:rsid w:val="001555C1"/>
    <w:rsid w:val="00170846"/>
    <w:rsid w:val="00170F5E"/>
    <w:rsid w:val="00173415"/>
    <w:rsid w:val="00181B70"/>
    <w:rsid w:val="00182FD0"/>
    <w:rsid w:val="0018697D"/>
    <w:rsid w:val="00195629"/>
    <w:rsid w:val="001A05AD"/>
    <w:rsid w:val="001A61B6"/>
    <w:rsid w:val="001A6EF7"/>
    <w:rsid w:val="001B73D3"/>
    <w:rsid w:val="001B75AF"/>
    <w:rsid w:val="001C1A47"/>
    <w:rsid w:val="001E39F3"/>
    <w:rsid w:val="001F683B"/>
    <w:rsid w:val="0020012F"/>
    <w:rsid w:val="00201865"/>
    <w:rsid w:val="002040B6"/>
    <w:rsid w:val="00216F50"/>
    <w:rsid w:val="0022116B"/>
    <w:rsid w:val="00221190"/>
    <w:rsid w:val="00237375"/>
    <w:rsid w:val="00241FB7"/>
    <w:rsid w:val="00261146"/>
    <w:rsid w:val="00266E13"/>
    <w:rsid w:val="002906AE"/>
    <w:rsid w:val="00292874"/>
    <w:rsid w:val="002C1887"/>
    <w:rsid w:val="002C1DD9"/>
    <w:rsid w:val="002C38DF"/>
    <w:rsid w:val="002D552C"/>
    <w:rsid w:val="002E4E43"/>
    <w:rsid w:val="002F77B1"/>
    <w:rsid w:val="00307618"/>
    <w:rsid w:val="00324EBA"/>
    <w:rsid w:val="0032757B"/>
    <w:rsid w:val="0036491C"/>
    <w:rsid w:val="003668A3"/>
    <w:rsid w:val="0038621B"/>
    <w:rsid w:val="003926CB"/>
    <w:rsid w:val="003A0FCD"/>
    <w:rsid w:val="003A2D00"/>
    <w:rsid w:val="003A4954"/>
    <w:rsid w:val="003C58A3"/>
    <w:rsid w:val="003D2665"/>
    <w:rsid w:val="00401C3B"/>
    <w:rsid w:val="00412F22"/>
    <w:rsid w:val="004132C7"/>
    <w:rsid w:val="00416F88"/>
    <w:rsid w:val="00423A4C"/>
    <w:rsid w:val="00433BA6"/>
    <w:rsid w:val="00445EC6"/>
    <w:rsid w:val="00447877"/>
    <w:rsid w:val="00480688"/>
    <w:rsid w:val="0048324F"/>
    <w:rsid w:val="00492B18"/>
    <w:rsid w:val="0049780E"/>
    <w:rsid w:val="004A2947"/>
    <w:rsid w:val="004C7405"/>
    <w:rsid w:val="004D396B"/>
    <w:rsid w:val="004E5CE5"/>
    <w:rsid w:val="004E77B3"/>
    <w:rsid w:val="004F20BD"/>
    <w:rsid w:val="004F6CDA"/>
    <w:rsid w:val="00521E3F"/>
    <w:rsid w:val="005311D1"/>
    <w:rsid w:val="00535773"/>
    <w:rsid w:val="00535B74"/>
    <w:rsid w:val="00535C67"/>
    <w:rsid w:val="00540361"/>
    <w:rsid w:val="005403FD"/>
    <w:rsid w:val="00545193"/>
    <w:rsid w:val="00550E5F"/>
    <w:rsid w:val="00565595"/>
    <w:rsid w:val="00567391"/>
    <w:rsid w:val="00571FEB"/>
    <w:rsid w:val="00584F01"/>
    <w:rsid w:val="00586CB1"/>
    <w:rsid w:val="005871B4"/>
    <w:rsid w:val="00587C4B"/>
    <w:rsid w:val="00597972"/>
    <w:rsid w:val="005A5E3B"/>
    <w:rsid w:val="005C0CA6"/>
    <w:rsid w:val="005C3451"/>
    <w:rsid w:val="005C5FD6"/>
    <w:rsid w:val="005E3BC9"/>
    <w:rsid w:val="005E5F35"/>
    <w:rsid w:val="005E7FEF"/>
    <w:rsid w:val="00606099"/>
    <w:rsid w:val="00620C14"/>
    <w:rsid w:val="00627542"/>
    <w:rsid w:val="00636087"/>
    <w:rsid w:val="00642308"/>
    <w:rsid w:val="00654731"/>
    <w:rsid w:val="00655CC8"/>
    <w:rsid w:val="00655E02"/>
    <w:rsid w:val="0065774A"/>
    <w:rsid w:val="0066712D"/>
    <w:rsid w:val="006718F3"/>
    <w:rsid w:val="00673A48"/>
    <w:rsid w:val="0068168C"/>
    <w:rsid w:val="006A67BD"/>
    <w:rsid w:val="006B7832"/>
    <w:rsid w:val="006C4529"/>
    <w:rsid w:val="006C5392"/>
    <w:rsid w:val="006C7E95"/>
    <w:rsid w:val="006D76D4"/>
    <w:rsid w:val="006F22FD"/>
    <w:rsid w:val="006F66A9"/>
    <w:rsid w:val="00705268"/>
    <w:rsid w:val="00712A88"/>
    <w:rsid w:val="00712DB7"/>
    <w:rsid w:val="00722804"/>
    <w:rsid w:val="00737AD5"/>
    <w:rsid w:val="007407F3"/>
    <w:rsid w:val="00740A47"/>
    <w:rsid w:val="00750BBC"/>
    <w:rsid w:val="00756978"/>
    <w:rsid w:val="007625F1"/>
    <w:rsid w:val="0076362F"/>
    <w:rsid w:val="0076429B"/>
    <w:rsid w:val="00764F33"/>
    <w:rsid w:val="00771180"/>
    <w:rsid w:val="00771294"/>
    <w:rsid w:val="00787349"/>
    <w:rsid w:val="007A255D"/>
    <w:rsid w:val="007A329E"/>
    <w:rsid w:val="007A6A76"/>
    <w:rsid w:val="007C3821"/>
    <w:rsid w:val="007D40B9"/>
    <w:rsid w:val="007D55F1"/>
    <w:rsid w:val="007E0D83"/>
    <w:rsid w:val="007E3CE4"/>
    <w:rsid w:val="007E4448"/>
    <w:rsid w:val="007F0F94"/>
    <w:rsid w:val="007F1532"/>
    <w:rsid w:val="0081099E"/>
    <w:rsid w:val="0081395D"/>
    <w:rsid w:val="00827D35"/>
    <w:rsid w:val="0084394B"/>
    <w:rsid w:val="00854702"/>
    <w:rsid w:val="008826BC"/>
    <w:rsid w:val="00885DA2"/>
    <w:rsid w:val="00886ABB"/>
    <w:rsid w:val="00886ED7"/>
    <w:rsid w:val="0089248F"/>
    <w:rsid w:val="00894421"/>
    <w:rsid w:val="008951A6"/>
    <w:rsid w:val="008A049E"/>
    <w:rsid w:val="008B2122"/>
    <w:rsid w:val="008D0AB7"/>
    <w:rsid w:val="008D5222"/>
    <w:rsid w:val="008D6EC4"/>
    <w:rsid w:val="008E134D"/>
    <w:rsid w:val="008E57EA"/>
    <w:rsid w:val="008F03D5"/>
    <w:rsid w:val="008F13D0"/>
    <w:rsid w:val="008F244C"/>
    <w:rsid w:val="008F28DB"/>
    <w:rsid w:val="00913BBD"/>
    <w:rsid w:val="00921AD4"/>
    <w:rsid w:val="009345D2"/>
    <w:rsid w:val="00935F69"/>
    <w:rsid w:val="00947C79"/>
    <w:rsid w:val="00953840"/>
    <w:rsid w:val="00953A82"/>
    <w:rsid w:val="00957935"/>
    <w:rsid w:val="00966B3E"/>
    <w:rsid w:val="009753F0"/>
    <w:rsid w:val="00981290"/>
    <w:rsid w:val="00982F64"/>
    <w:rsid w:val="009931BD"/>
    <w:rsid w:val="00997013"/>
    <w:rsid w:val="009B5C6C"/>
    <w:rsid w:val="009C5582"/>
    <w:rsid w:val="009E4F62"/>
    <w:rsid w:val="009E5F00"/>
    <w:rsid w:val="009E733D"/>
    <w:rsid w:val="009F65F3"/>
    <w:rsid w:val="00A17772"/>
    <w:rsid w:val="00A24718"/>
    <w:rsid w:val="00A403E7"/>
    <w:rsid w:val="00A453C1"/>
    <w:rsid w:val="00A457A3"/>
    <w:rsid w:val="00A47757"/>
    <w:rsid w:val="00A50A61"/>
    <w:rsid w:val="00A50CB7"/>
    <w:rsid w:val="00A60C7A"/>
    <w:rsid w:val="00A642C8"/>
    <w:rsid w:val="00A71466"/>
    <w:rsid w:val="00A810B5"/>
    <w:rsid w:val="00A94E03"/>
    <w:rsid w:val="00A951D4"/>
    <w:rsid w:val="00AA3742"/>
    <w:rsid w:val="00AA38CD"/>
    <w:rsid w:val="00AB0480"/>
    <w:rsid w:val="00AD0A5E"/>
    <w:rsid w:val="00AD185E"/>
    <w:rsid w:val="00AD2784"/>
    <w:rsid w:val="00B03FEE"/>
    <w:rsid w:val="00B059C2"/>
    <w:rsid w:val="00B17406"/>
    <w:rsid w:val="00B21810"/>
    <w:rsid w:val="00B241D7"/>
    <w:rsid w:val="00B24397"/>
    <w:rsid w:val="00B40F72"/>
    <w:rsid w:val="00B44B03"/>
    <w:rsid w:val="00B504C3"/>
    <w:rsid w:val="00B63755"/>
    <w:rsid w:val="00B70D3D"/>
    <w:rsid w:val="00B72B12"/>
    <w:rsid w:val="00B73514"/>
    <w:rsid w:val="00B77E56"/>
    <w:rsid w:val="00B81F97"/>
    <w:rsid w:val="00B820D8"/>
    <w:rsid w:val="00B86C15"/>
    <w:rsid w:val="00BB1984"/>
    <w:rsid w:val="00BF3CFD"/>
    <w:rsid w:val="00C25A1C"/>
    <w:rsid w:val="00C301F7"/>
    <w:rsid w:val="00C46A2A"/>
    <w:rsid w:val="00C6582F"/>
    <w:rsid w:val="00C82FE6"/>
    <w:rsid w:val="00C85403"/>
    <w:rsid w:val="00C94EED"/>
    <w:rsid w:val="00C96248"/>
    <w:rsid w:val="00CC6172"/>
    <w:rsid w:val="00CC642A"/>
    <w:rsid w:val="00CD3629"/>
    <w:rsid w:val="00CD4CDA"/>
    <w:rsid w:val="00CE6968"/>
    <w:rsid w:val="00CF0569"/>
    <w:rsid w:val="00CF2F00"/>
    <w:rsid w:val="00CF303A"/>
    <w:rsid w:val="00CF4D44"/>
    <w:rsid w:val="00D0369C"/>
    <w:rsid w:val="00D047DD"/>
    <w:rsid w:val="00D067F7"/>
    <w:rsid w:val="00D1173B"/>
    <w:rsid w:val="00D13358"/>
    <w:rsid w:val="00D20768"/>
    <w:rsid w:val="00D315B5"/>
    <w:rsid w:val="00D31617"/>
    <w:rsid w:val="00D4725E"/>
    <w:rsid w:val="00D537E7"/>
    <w:rsid w:val="00D81FA8"/>
    <w:rsid w:val="00D82CB6"/>
    <w:rsid w:val="00D854D8"/>
    <w:rsid w:val="00D93867"/>
    <w:rsid w:val="00D9515E"/>
    <w:rsid w:val="00DA0234"/>
    <w:rsid w:val="00DA0ED6"/>
    <w:rsid w:val="00DA4E7E"/>
    <w:rsid w:val="00DB377B"/>
    <w:rsid w:val="00DC74B5"/>
    <w:rsid w:val="00DD333C"/>
    <w:rsid w:val="00DE4DCD"/>
    <w:rsid w:val="00DF4A3F"/>
    <w:rsid w:val="00DF4C82"/>
    <w:rsid w:val="00DF6467"/>
    <w:rsid w:val="00DF7AB3"/>
    <w:rsid w:val="00E0705D"/>
    <w:rsid w:val="00E17AE3"/>
    <w:rsid w:val="00E2032F"/>
    <w:rsid w:val="00E31030"/>
    <w:rsid w:val="00E32997"/>
    <w:rsid w:val="00E452A9"/>
    <w:rsid w:val="00E464D6"/>
    <w:rsid w:val="00E66223"/>
    <w:rsid w:val="00E66591"/>
    <w:rsid w:val="00E8436D"/>
    <w:rsid w:val="00E84FFA"/>
    <w:rsid w:val="00E853C7"/>
    <w:rsid w:val="00E859CA"/>
    <w:rsid w:val="00E911E0"/>
    <w:rsid w:val="00E935C1"/>
    <w:rsid w:val="00EB0C2D"/>
    <w:rsid w:val="00EC0022"/>
    <w:rsid w:val="00ED0F5F"/>
    <w:rsid w:val="00EE3EC2"/>
    <w:rsid w:val="00EF22DD"/>
    <w:rsid w:val="00EF3B17"/>
    <w:rsid w:val="00F02A7A"/>
    <w:rsid w:val="00F06AAF"/>
    <w:rsid w:val="00F14951"/>
    <w:rsid w:val="00F14973"/>
    <w:rsid w:val="00F20507"/>
    <w:rsid w:val="00F23E40"/>
    <w:rsid w:val="00F25565"/>
    <w:rsid w:val="00F27899"/>
    <w:rsid w:val="00F41623"/>
    <w:rsid w:val="00F528F9"/>
    <w:rsid w:val="00F56DE6"/>
    <w:rsid w:val="00F575AE"/>
    <w:rsid w:val="00F60131"/>
    <w:rsid w:val="00F858ED"/>
    <w:rsid w:val="00F973A5"/>
    <w:rsid w:val="00FA1702"/>
    <w:rsid w:val="00FB17D6"/>
    <w:rsid w:val="00FB40CB"/>
    <w:rsid w:val="00FB7C52"/>
    <w:rsid w:val="00FC2920"/>
    <w:rsid w:val="00FD2E8E"/>
    <w:rsid w:val="00FE412B"/>
    <w:rsid w:val="00FE5F01"/>
    <w:rsid w:val="00FE7C23"/>
    <w:rsid w:val="00FF0DC4"/>
    <w:rsid w:val="00FF262C"/>
    <w:rsid w:val="00FF2705"/>
    <w:rsid w:val="00FF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F6B0E"/>
  <w15:docId w15:val="{14D4C102-09B8-4E59-9936-9BDC6C0B7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Calibri" w:eastAsia="Calibri" w:hAnsi="Calibri" w:cs="Calibri"/>
    </w:rPr>
  </w:style>
  <w:style w:type="paragraph" w:styleId="1">
    <w:name w:val="heading 1"/>
    <w:basedOn w:val="a"/>
    <w:link w:val="10"/>
    <w:uiPriority w:val="1"/>
    <w:qFormat/>
    <w:pPr>
      <w:spacing w:before="108"/>
      <w:ind w:left="22"/>
      <w:outlineLvl w:val="0"/>
    </w:pPr>
    <w:rPr>
      <w:rFonts w:ascii="標楷體" w:eastAsia="標楷體" w:hAnsi="標楷體" w:cs="標楷體"/>
      <w:b/>
      <w:bCs/>
      <w:sz w:val="40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標楷體" w:eastAsia="標楷體" w:hAnsi="標楷體" w:cs="標楷體"/>
      <w:sz w:val="20"/>
      <w:szCs w:val="20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241F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41FB7"/>
    <w:rPr>
      <w:rFonts w:ascii="Calibri" w:eastAsia="Calibri" w:hAnsi="Calibri" w:cs="Calibri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241F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241FB7"/>
    <w:rPr>
      <w:rFonts w:ascii="Calibri" w:eastAsia="Calibri" w:hAnsi="Calibri" w:cs="Calibri"/>
      <w:sz w:val="20"/>
      <w:szCs w:val="20"/>
    </w:rPr>
  </w:style>
  <w:style w:type="character" w:styleId="a9">
    <w:name w:val="Hyperlink"/>
    <w:basedOn w:val="a0"/>
    <w:uiPriority w:val="99"/>
    <w:unhideWhenUsed/>
    <w:rsid w:val="00182FD0"/>
    <w:rPr>
      <w:color w:val="0000FF" w:themeColor="hyperlink"/>
      <w:u w:val="single"/>
    </w:rPr>
  </w:style>
  <w:style w:type="table" w:styleId="aa">
    <w:name w:val="Table Grid"/>
    <w:basedOn w:val="a1"/>
    <w:uiPriority w:val="39"/>
    <w:rsid w:val="000F08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0F386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0F3869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Placeholder Text"/>
    <w:basedOn w:val="a0"/>
    <w:uiPriority w:val="99"/>
    <w:semiHidden/>
    <w:rsid w:val="000A759B"/>
    <w:rPr>
      <w:color w:val="808080"/>
    </w:rPr>
  </w:style>
  <w:style w:type="character" w:styleId="ae">
    <w:name w:val="Unresolved Mention"/>
    <w:basedOn w:val="a0"/>
    <w:uiPriority w:val="99"/>
    <w:semiHidden/>
    <w:unhideWhenUsed/>
    <w:rsid w:val="00AD2784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AD2784"/>
    <w:rPr>
      <w:color w:val="800080" w:themeColor="followedHyperlink"/>
      <w:u w:val="single"/>
    </w:rPr>
  </w:style>
  <w:style w:type="character" w:customStyle="1" w:styleId="10">
    <w:name w:val="標題 1 字元"/>
    <w:basedOn w:val="a0"/>
    <w:link w:val="1"/>
    <w:uiPriority w:val="1"/>
    <w:rsid w:val="00C6582F"/>
    <w:rPr>
      <w:rFonts w:ascii="標楷體" w:eastAsia="標楷體" w:hAnsi="標楷體" w:cs="標楷體"/>
      <w:b/>
      <w:bCs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8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microsoft.com/zh-tw/azure/quantum/pric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9A445-A403-4E4F-921B-378E2D0CE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6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Quantum-realm</cp:lastModifiedBy>
  <cp:revision>27</cp:revision>
  <cp:lastPrinted>2021-07-15T08:42:00Z</cp:lastPrinted>
  <dcterms:created xsi:type="dcterms:W3CDTF">2022-08-12T02:45:00Z</dcterms:created>
  <dcterms:modified xsi:type="dcterms:W3CDTF">2026-02-24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2T00:00:00Z</vt:filetime>
  </property>
  <property fmtid="{D5CDD505-2E9C-101B-9397-08002B2CF9AE}" pid="3" name="Creator">
    <vt:lpwstr>PDFium</vt:lpwstr>
  </property>
  <property fmtid="{D5CDD505-2E9C-101B-9397-08002B2CF9AE}" pid="4" name="LastSaved">
    <vt:filetime>2019-03-22T00:00:00Z</vt:filetime>
  </property>
</Properties>
</file>